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7F4B2" w14:textId="77777777" w:rsidR="009D7190" w:rsidRDefault="00C25087">
      <w:bookmarkStart w:id="0" w:name="_GoBack"/>
      <w:bookmarkEnd w:id="0"/>
      <w:r>
        <w:rPr>
          <w:noProof/>
          <w:lang w:val="en-MY" w:eastAsia="en-MY"/>
        </w:rPr>
        <w:drawing>
          <wp:anchor distT="0" distB="0" distL="114300" distR="114300" simplePos="0" relativeHeight="251651072" behindDoc="0" locked="0" layoutInCell="1" allowOverlap="1" wp14:anchorId="790F9639" wp14:editId="6602FF04">
            <wp:simplePos x="0" y="0"/>
            <wp:positionH relativeFrom="margin">
              <wp:posOffset>2399665</wp:posOffset>
            </wp:positionH>
            <wp:positionV relativeFrom="paragraph">
              <wp:posOffset>-55880</wp:posOffset>
            </wp:positionV>
            <wp:extent cx="1144905" cy="914400"/>
            <wp:effectExtent l="1905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75319F1" w14:textId="77777777" w:rsidR="009D7190" w:rsidRDefault="009D7190" w:rsidP="009D7190"/>
    <w:p w14:paraId="7A17251D" w14:textId="77777777" w:rsidR="00785BC0" w:rsidRDefault="00785BC0" w:rsidP="009D7190"/>
    <w:p w14:paraId="64F7BF52" w14:textId="77777777" w:rsid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 w:rsidRPr="00E73D33">
        <w:rPr>
          <w:rFonts w:eastAsia="Times New Roman"/>
          <w:b/>
          <w:sz w:val="32"/>
          <w:szCs w:val="32"/>
          <w:lang w:val="en-GB"/>
        </w:rPr>
        <w:t>PUSAT KOMPLIANS DAN KAWALAN KUALITI</w:t>
      </w:r>
    </w:p>
    <w:p w14:paraId="0F739B50" w14:textId="77777777" w:rsidR="009D7190" w:rsidRP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i/>
          <w:sz w:val="32"/>
          <w:szCs w:val="32"/>
          <w:lang w:val="en-GB"/>
        </w:rPr>
      </w:pPr>
      <w:r w:rsidRPr="00E73D33">
        <w:rPr>
          <w:rFonts w:eastAsia="Times New Roman"/>
          <w:i/>
          <w:sz w:val="32"/>
          <w:szCs w:val="32"/>
          <w:lang w:val="en-GB"/>
        </w:rPr>
        <w:t>CENTRE FOR COMPLIANCE AND QUALITY CONTROL</w:t>
      </w:r>
    </w:p>
    <w:p w14:paraId="6119FC77" w14:textId="77777777" w:rsidR="009D7190" w:rsidRPr="009D71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16"/>
          <w:szCs w:val="16"/>
          <w:lang w:val="en-GB"/>
        </w:rPr>
      </w:pPr>
    </w:p>
    <w:p w14:paraId="3CF7481C" w14:textId="77777777" w:rsidR="009D7190" w:rsidRPr="00F42E45" w:rsidRDefault="00495944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s-ES"/>
        </w:rPr>
      </w:pPr>
      <w:r>
        <w:rPr>
          <w:rFonts w:eastAsia="Times New Roman"/>
          <w:b/>
          <w:sz w:val="32"/>
          <w:szCs w:val="32"/>
          <w:lang w:val="es-ES"/>
        </w:rPr>
        <w:t>BAHAGIAN</w:t>
      </w:r>
      <w:r w:rsidR="00F42E45" w:rsidRPr="00F42E45">
        <w:rPr>
          <w:rFonts w:eastAsia="Times New Roman"/>
          <w:b/>
          <w:sz w:val="32"/>
          <w:szCs w:val="32"/>
          <w:lang w:val="es-ES"/>
        </w:rPr>
        <w:t xml:space="preserve"> REGULATORI FARMASI NEGARA</w:t>
      </w:r>
    </w:p>
    <w:p w14:paraId="75961CB5" w14:textId="77777777" w:rsidR="009D7190" w:rsidRPr="004B1CDA" w:rsidRDefault="00C70C72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s-ES"/>
        </w:rPr>
      </w:pPr>
      <w:r w:rsidRPr="0055415C">
        <w:rPr>
          <w:rFonts w:eastAsia="Times New Roman"/>
          <w:i/>
          <w:sz w:val="32"/>
          <w:szCs w:val="32"/>
          <w:lang w:val="es-ES"/>
        </w:rPr>
        <w:t>NATIONAL PHARMACEUTICAL REGULATORY AGENCY</w:t>
      </w:r>
      <w:r w:rsidR="004B1CDA">
        <w:rPr>
          <w:rFonts w:eastAsia="Times New Roman"/>
          <w:sz w:val="32"/>
          <w:szCs w:val="32"/>
          <w:lang w:val="es-ES"/>
        </w:rPr>
        <w:t xml:space="preserve"> (NPRA)</w:t>
      </w:r>
    </w:p>
    <w:p w14:paraId="1AD830FC" w14:textId="77777777" w:rsidR="009D7190" w:rsidRPr="00F42E45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16"/>
          <w:lang w:val="es-ES"/>
        </w:rPr>
      </w:pPr>
    </w:p>
    <w:p w14:paraId="72DBF64E" w14:textId="77777777" w:rsidR="009D7190" w:rsidRPr="009D7190" w:rsidRDefault="009D7190" w:rsidP="009D7190">
      <w:pPr>
        <w:spacing w:after="0" w:line="240" w:lineRule="auto"/>
        <w:jc w:val="center"/>
        <w:rPr>
          <w:rFonts w:eastAsia="Times New Roman"/>
          <w:b/>
          <w:sz w:val="32"/>
          <w:szCs w:val="32"/>
          <w:lang w:val="en-GB"/>
        </w:rPr>
      </w:pPr>
      <w:r w:rsidRPr="009D7190">
        <w:rPr>
          <w:rFonts w:eastAsia="Times New Roman"/>
          <w:b/>
          <w:sz w:val="32"/>
          <w:szCs w:val="32"/>
          <w:lang w:val="en-GB"/>
        </w:rPr>
        <w:t>KEMENTERIAN KESIHATAN MALAYSIA</w:t>
      </w:r>
    </w:p>
    <w:p w14:paraId="7B850877" w14:textId="77777777" w:rsidR="009D71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9D7190">
        <w:rPr>
          <w:rFonts w:eastAsia="Times New Roman"/>
          <w:i/>
          <w:sz w:val="32"/>
          <w:szCs w:val="32"/>
          <w:lang w:val="en-GB"/>
        </w:rPr>
        <w:t>MINISTRY OF HEALTH MALAYSIA</w:t>
      </w:r>
    </w:p>
    <w:p w14:paraId="39A2C06E" w14:textId="77777777" w:rsidR="009D7190" w:rsidRDefault="009918CD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>
        <w:rPr>
          <w:rFonts w:eastAsia="Times New Roman"/>
          <w:noProof/>
          <w:sz w:val="32"/>
          <w:szCs w:val="32"/>
        </w:rPr>
        <w:pict w14:anchorId="1BFE3577">
          <v:rect id="Rectangle 3" o:spid="_x0000_s1026" style="position:absolute;margin-left:0;margin-top:14.8pt;width:448.85pt;height:140.3pt;z-index:251652096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" strokeweight="2.25pt">
            <v:textbox style="mso-next-textbox:#Rectangle 3">
              <w:txbxContent>
                <w:p w14:paraId="65B01702" w14:textId="77777777" w:rsidR="006D7A18" w:rsidRPr="004F1A68" w:rsidRDefault="006D7A18" w:rsidP="004F1A68">
                  <w:pPr>
                    <w:jc w:val="center"/>
                    <w:rPr>
                      <w:b/>
                      <w:sz w:val="34"/>
                      <w:szCs w:val="34"/>
                      <w:lang w:val="sv-SE"/>
                    </w:rPr>
                  </w:pP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>PERMOHONAN PEMERIKSAAN</w:t>
                  </w:r>
                  <w:r>
                    <w:rPr>
                      <w:b/>
                      <w:sz w:val="34"/>
                      <w:szCs w:val="34"/>
                      <w:lang w:val="sv-SE"/>
                    </w:rPr>
                    <w:t xml:space="preserve"> UNTU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PROGRAM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PEMATUHAN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  <w:r w:rsidR="00173318">
                    <w:rPr>
                      <w:b/>
                      <w:sz w:val="34"/>
                      <w:szCs w:val="34"/>
                      <w:lang w:val="sv-SE"/>
                    </w:rPr>
                    <w:t>AMALAN MAKMAL BAIK</w:t>
                  </w:r>
                  <w:r w:rsidRPr="004F1A68">
                    <w:rPr>
                      <w:b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14:paraId="2F6FA4C9" w14:textId="77777777" w:rsidR="006D7A18" w:rsidRPr="004F1A68" w:rsidRDefault="006D7A18" w:rsidP="004F1A68">
                  <w:pPr>
                    <w:jc w:val="center"/>
                    <w:rPr>
                      <w:i/>
                      <w:color w:val="FF0000"/>
                      <w:sz w:val="34"/>
                      <w:szCs w:val="34"/>
                      <w:lang w:val="sv-SE"/>
                    </w:rPr>
                  </w:pPr>
                  <w:r>
                    <w:rPr>
                      <w:i/>
                      <w:sz w:val="34"/>
                      <w:szCs w:val="34"/>
                      <w:lang w:val="sv-SE"/>
                    </w:rPr>
                    <w:t>APPLICATION FOR GOOD LABORAT</w:t>
                  </w:r>
                  <w:r w:rsidRPr="00247F8B">
                    <w:rPr>
                      <w:i/>
                      <w:sz w:val="34"/>
                      <w:szCs w:val="34"/>
                      <w:lang w:val="sv-SE"/>
                    </w:rPr>
                    <w:t xml:space="preserve">ORY PRACTICE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 xml:space="preserve">COMPLIANCE </w:t>
                  </w:r>
                  <w:r w:rsidR="00173318">
                    <w:rPr>
                      <w:i/>
                      <w:sz w:val="34"/>
                      <w:szCs w:val="34"/>
                      <w:lang w:val="sv-SE"/>
                    </w:rPr>
                    <w:t xml:space="preserve">MONITORING </w:t>
                  </w:r>
                  <w:r w:rsidRPr="004F1A68">
                    <w:rPr>
                      <w:i/>
                      <w:sz w:val="34"/>
                      <w:szCs w:val="34"/>
                      <w:lang w:val="sv-SE"/>
                    </w:rPr>
                    <w:t>PROGRAMME</w:t>
                  </w:r>
                  <w:r>
                    <w:rPr>
                      <w:i/>
                      <w:sz w:val="34"/>
                      <w:szCs w:val="34"/>
                      <w:lang w:val="sv-SE"/>
                    </w:rPr>
                    <w:t xml:space="preserve"> </w:t>
                  </w:r>
                </w:p>
                <w:p w14:paraId="69116C90" w14:textId="77777777" w:rsidR="006D7A18" w:rsidRPr="004F1A68" w:rsidRDefault="006D7A18" w:rsidP="004F1A68">
                  <w:pPr>
                    <w:rPr>
                      <w:sz w:val="34"/>
                      <w:szCs w:val="34"/>
                      <w:lang w:val="sv-SE"/>
                    </w:rPr>
                  </w:pPr>
                </w:p>
              </w:txbxContent>
            </v:textbox>
            <w10:wrap anchorx="margin"/>
          </v:rect>
        </w:pict>
      </w:r>
    </w:p>
    <w:p w14:paraId="33BD17E6" w14:textId="77777777" w:rsidR="009D7190" w:rsidRPr="009D7190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14:paraId="784AA785" w14:textId="77777777" w:rsidR="001B0FA8" w:rsidRDefault="001B0FA8" w:rsidP="009D7190">
      <w:pPr>
        <w:jc w:val="center"/>
      </w:pPr>
    </w:p>
    <w:p w14:paraId="630998C5" w14:textId="77777777" w:rsidR="001B0FA8" w:rsidRDefault="001B0FA8" w:rsidP="001B0FA8"/>
    <w:p w14:paraId="0236965C" w14:textId="77777777" w:rsidR="009E3BCC" w:rsidRDefault="009E3BCC" w:rsidP="001B0FA8">
      <w:pPr>
        <w:spacing w:after="0" w:line="240" w:lineRule="auto"/>
        <w:jc w:val="center"/>
      </w:pPr>
    </w:p>
    <w:p w14:paraId="03330445" w14:textId="77777777" w:rsidR="00654E99" w:rsidRDefault="00654E99" w:rsidP="00654E99">
      <w:pPr>
        <w:spacing w:after="0"/>
      </w:pPr>
    </w:p>
    <w:p w14:paraId="57376B10" w14:textId="77777777" w:rsidR="0042068C" w:rsidRDefault="0042068C" w:rsidP="00654E99">
      <w:pPr>
        <w:spacing w:after="0"/>
      </w:pPr>
    </w:p>
    <w:p w14:paraId="041324CC" w14:textId="77777777" w:rsidR="0042068C" w:rsidRDefault="0042068C" w:rsidP="00654E99">
      <w:pPr>
        <w:spacing w:after="0"/>
      </w:pPr>
    </w:p>
    <w:p w14:paraId="6D7745BA" w14:textId="77777777"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14:paraId="13BAE370" w14:textId="77777777"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14:paraId="03B404B3" w14:textId="77777777" w:rsidR="001B0FA8" w:rsidRPr="00375DD1" w:rsidRDefault="001B0FA8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</w:p>
    <w:p w14:paraId="2C2505AB" w14:textId="77777777" w:rsidR="00104F9C" w:rsidRDefault="00104F9C" w:rsidP="00785BC0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</w:p>
    <w:p w14:paraId="23574545" w14:textId="77777777" w:rsidR="00654E99" w:rsidRDefault="00654E99" w:rsidP="00326120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</w:p>
    <w:p w14:paraId="66091ADE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06589656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0F8C12FF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0BC18B7E" w14:textId="77777777"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1B1125DC" w14:textId="77777777"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7BE62E87" w14:textId="77777777" w:rsidR="0046758A" w:rsidRPr="0046758A" w:rsidRDefault="00CB3509" w:rsidP="00CB3509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46758A">
        <w:rPr>
          <w:rFonts w:eastAsia="Times New Roman"/>
          <w:b/>
          <w:sz w:val="28"/>
          <w:szCs w:val="28"/>
          <w:lang w:val="en-GB"/>
        </w:rPr>
        <w:lastRenderedPageBreak/>
        <w:t>BAHAGIAN 1: TUJUAN PERMOHONAN</w:t>
      </w:r>
    </w:p>
    <w:p w14:paraId="4893E76E" w14:textId="77777777" w:rsidR="0046758A" w:rsidRPr="0046758A" w:rsidRDefault="0046758A" w:rsidP="00CB3509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 w:rsidRPr="0046758A">
        <w:rPr>
          <w:rFonts w:eastAsia="Times New Roman"/>
          <w:i/>
          <w:sz w:val="28"/>
          <w:szCs w:val="28"/>
          <w:lang w:val="en-GB"/>
        </w:rPr>
        <w:t>PART 1:</w:t>
      </w:r>
      <w:r>
        <w:rPr>
          <w:rFonts w:eastAsia="Times New Roman"/>
          <w:i/>
          <w:sz w:val="28"/>
          <w:szCs w:val="28"/>
          <w:lang w:val="en-GB"/>
        </w:rPr>
        <w:t xml:space="preserve"> REASON FOR APPLICATION</w:t>
      </w:r>
    </w:p>
    <w:p w14:paraId="6D22407F" w14:textId="77777777" w:rsidR="00247F8B" w:rsidRDefault="00247F8B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56114AA9" w14:textId="77777777"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E73D33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14:paraId="706A1F6A" w14:textId="77777777"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p w14:paraId="32442689" w14:textId="77777777"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"/>
        <w:gridCol w:w="8325"/>
      </w:tblGrid>
      <w:tr w:rsidR="009808A2" w:rsidRPr="003D2794" w14:paraId="500BE8FD" w14:textId="77777777" w:rsidTr="003D2794">
        <w:tc>
          <w:tcPr>
            <w:tcW w:w="918" w:type="dxa"/>
            <w:shd w:val="clear" w:color="auto" w:fill="auto"/>
          </w:tcPr>
          <w:p w14:paraId="7B872783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14:paraId="0B03D351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aru</w:t>
            </w:r>
            <w:proofErr w:type="spellEnd"/>
          </w:p>
          <w:p w14:paraId="2CCE6E51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New application</w:t>
            </w:r>
          </w:p>
          <w:p w14:paraId="066AF37E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  <w:tr w:rsidR="009808A2" w:rsidRPr="003D2794" w14:paraId="23C4B43E" w14:textId="77777777" w:rsidTr="003D2794">
        <w:tc>
          <w:tcPr>
            <w:tcW w:w="918" w:type="dxa"/>
            <w:shd w:val="clear" w:color="auto" w:fill="auto"/>
          </w:tcPr>
          <w:p w14:paraId="73F5FEEF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14:paraId="3F420C89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erikut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keperlu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oleh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ihak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berkuasa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tempatan</w:t>
            </w:r>
            <w:proofErr w:type="spellEnd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/</w:t>
            </w:r>
            <w:proofErr w:type="spellStart"/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antarabangsa</w:t>
            </w:r>
            <w:proofErr w:type="spellEnd"/>
          </w:p>
          <w:p w14:paraId="63E7CB65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Application prompted by the request of national/international authorities</w:t>
            </w:r>
          </w:p>
          <w:p w14:paraId="4E72C38C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</w:tbl>
    <w:p w14:paraId="4C4374F5" w14:textId="77777777" w:rsidR="009808A2" w:rsidRDefault="009808A2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52EAAAF4" w14:textId="77777777"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0FAD2537" w14:textId="77777777" w:rsidR="0057177C" w:rsidRPr="00CB3509" w:rsidRDefault="0046758A" w:rsidP="00CB3509">
      <w:pPr>
        <w:spacing w:after="0" w:line="240" w:lineRule="auto"/>
        <w:jc w:val="both"/>
        <w:rPr>
          <w:b/>
          <w:sz w:val="28"/>
          <w:szCs w:val="28"/>
          <w:lang w:val="en-GB" w:eastAsia="zh-TW"/>
        </w:rPr>
      </w:pPr>
      <w:r>
        <w:rPr>
          <w:rFonts w:eastAsia="Times New Roman"/>
          <w:b/>
          <w:sz w:val="28"/>
          <w:szCs w:val="28"/>
          <w:lang w:val="en-GB"/>
        </w:rPr>
        <w:t>BAHAGIAN 2</w:t>
      </w:r>
      <w:r w:rsidR="00AC2761">
        <w:rPr>
          <w:rFonts w:eastAsia="Times New Roman"/>
          <w:b/>
          <w:sz w:val="28"/>
          <w:szCs w:val="28"/>
          <w:lang w:val="en-GB"/>
        </w:rPr>
        <w:t>:</w:t>
      </w:r>
      <w:r w:rsidR="00AC2761">
        <w:rPr>
          <w:rFonts w:eastAsia="Times New Roman"/>
          <w:b/>
          <w:sz w:val="28"/>
          <w:szCs w:val="28"/>
          <w:lang w:val="en-GB"/>
        </w:rPr>
        <w:tab/>
      </w:r>
      <w:r w:rsidR="0057177C" w:rsidRPr="00E11F76">
        <w:rPr>
          <w:rFonts w:eastAsia="Times New Roman"/>
          <w:b/>
          <w:sz w:val="28"/>
          <w:szCs w:val="28"/>
          <w:lang w:val="en-GB"/>
        </w:rPr>
        <w:t xml:space="preserve">BUTIRAN </w:t>
      </w:r>
      <w:r w:rsidR="009808A2">
        <w:rPr>
          <w:rFonts w:eastAsia="Times New Roman"/>
          <w:b/>
          <w:sz w:val="28"/>
          <w:szCs w:val="28"/>
          <w:lang w:val="en-GB"/>
        </w:rPr>
        <w:t>ORGANISASI</w:t>
      </w:r>
    </w:p>
    <w:p w14:paraId="007968E7" w14:textId="77777777" w:rsidR="0057177C" w:rsidRPr="00E11F76" w:rsidRDefault="0046758A" w:rsidP="00AC2761">
      <w:pPr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</w:t>
      </w:r>
      <w:r w:rsidR="0057177C" w:rsidRPr="00E11F76">
        <w:rPr>
          <w:rFonts w:eastAsia="Times New Roman"/>
          <w:i/>
          <w:sz w:val="28"/>
          <w:szCs w:val="28"/>
          <w:lang w:val="en-GB"/>
        </w:rPr>
        <w:t>:</w:t>
      </w:r>
      <w:r w:rsidR="0057177C" w:rsidRPr="00E11F76">
        <w:rPr>
          <w:rFonts w:eastAsia="Times New Roman"/>
          <w:i/>
          <w:sz w:val="28"/>
          <w:szCs w:val="28"/>
          <w:lang w:val="en-GB"/>
        </w:rPr>
        <w:tab/>
      </w:r>
      <w:r w:rsidR="00AC2761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9808A2">
        <w:rPr>
          <w:rFonts w:eastAsia="Times New Roman"/>
          <w:i/>
          <w:sz w:val="28"/>
          <w:szCs w:val="28"/>
          <w:lang w:val="en-GB"/>
        </w:rPr>
        <w:t>ORGANISATION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55"/>
        <w:gridCol w:w="5537"/>
      </w:tblGrid>
      <w:tr w:rsidR="0057177C" w:rsidRPr="00C54435" w14:paraId="4CFFCAB2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4CBA290E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37" w:type="dxa"/>
            <w:vAlign w:val="center"/>
          </w:tcPr>
          <w:p w14:paraId="1CC5CE56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en-GB"/>
              </w:rPr>
              <w:t>N</w:t>
            </w:r>
            <w:r>
              <w:rPr>
                <w:rFonts w:eastAsia="Times New Roman"/>
                <w:b/>
                <w:sz w:val="24"/>
                <w:szCs w:val="24"/>
                <w:lang w:val="en-GB"/>
              </w:rPr>
              <w:t>ama</w:t>
            </w:r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Syarikat </w:t>
            </w:r>
            <w:proofErr w:type="spellStart"/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>Pemohon</w:t>
            </w:r>
            <w:proofErr w:type="spellEnd"/>
          </w:p>
          <w:p w14:paraId="6B898CC9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en-GB"/>
              </w:rPr>
              <w:t>Na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me </w:t>
            </w:r>
            <w:r w:rsidR="0046758A">
              <w:rPr>
                <w:rFonts w:eastAsia="Times New Roman"/>
                <w:i/>
                <w:sz w:val="24"/>
                <w:szCs w:val="24"/>
                <w:lang w:val="en-GB"/>
              </w:rPr>
              <w:t>of Company</w:t>
            </w:r>
          </w:p>
        </w:tc>
        <w:tc>
          <w:tcPr>
            <w:tcW w:w="5771" w:type="dxa"/>
            <w:vAlign w:val="center"/>
          </w:tcPr>
          <w:p w14:paraId="16EAE92B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77C48166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0C0FF1B9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337" w:type="dxa"/>
            <w:vAlign w:val="center"/>
          </w:tcPr>
          <w:p w14:paraId="5AB8FEA0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14:paraId="060D37B7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ddress </w:t>
            </w:r>
          </w:p>
        </w:tc>
        <w:tc>
          <w:tcPr>
            <w:tcW w:w="5771" w:type="dxa"/>
            <w:vAlign w:val="center"/>
          </w:tcPr>
          <w:p w14:paraId="441F170F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592210BA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48A515EC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337" w:type="dxa"/>
            <w:vAlign w:val="center"/>
          </w:tcPr>
          <w:p w14:paraId="0046DFEC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14:paraId="3A090467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771" w:type="dxa"/>
            <w:vAlign w:val="center"/>
          </w:tcPr>
          <w:p w14:paraId="06FAA895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19B2271A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0AE89D0B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337" w:type="dxa"/>
            <w:vAlign w:val="center"/>
          </w:tcPr>
          <w:p w14:paraId="18DD70F0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14:paraId="024254AC" w14:textId="77777777" w:rsidR="0057177C" w:rsidRPr="00081CA5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771" w:type="dxa"/>
            <w:vAlign w:val="center"/>
          </w:tcPr>
          <w:p w14:paraId="45B707C7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10584FCA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6292D7B3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337" w:type="dxa"/>
            <w:vAlign w:val="center"/>
          </w:tcPr>
          <w:p w14:paraId="3669E444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14:paraId="1766D04F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771" w:type="dxa"/>
            <w:vAlign w:val="center"/>
          </w:tcPr>
          <w:p w14:paraId="5E5224BD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56EAFC6B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26F9A5CB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337" w:type="dxa"/>
            <w:vAlign w:val="center"/>
          </w:tcPr>
          <w:p w14:paraId="525A1311" w14:textId="77777777" w:rsidR="0057177C" w:rsidRDefault="009808A2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x</w:t>
            </w:r>
          </w:p>
          <w:p w14:paraId="649A6776" w14:textId="77777777" w:rsidR="009808A2" w:rsidRPr="009808A2" w:rsidRDefault="009808A2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771" w:type="dxa"/>
            <w:vAlign w:val="center"/>
          </w:tcPr>
          <w:p w14:paraId="1280167A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C54435" w14:paraId="5EFD0C76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0FE27442" w14:textId="77777777" w:rsidR="009808A2" w:rsidRDefault="009808A2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.</w:t>
            </w:r>
          </w:p>
        </w:tc>
        <w:tc>
          <w:tcPr>
            <w:tcW w:w="3337" w:type="dxa"/>
            <w:vAlign w:val="center"/>
          </w:tcPr>
          <w:p w14:paraId="7D92C437" w14:textId="77777777" w:rsidR="009808A2" w:rsidRPr="00081CA5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</w:t>
            </w:r>
            <w:r w:rsidRPr="00081CA5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Emel  </w:t>
            </w:r>
          </w:p>
          <w:p w14:paraId="027E73AF" w14:textId="77777777" w:rsidR="009808A2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081CA5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771" w:type="dxa"/>
            <w:vAlign w:val="center"/>
          </w:tcPr>
          <w:p w14:paraId="4828C43C" w14:textId="77777777" w:rsidR="009808A2" w:rsidRPr="00326120" w:rsidRDefault="009808A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2CD3F378" w14:textId="77777777" w:rsidR="0057177C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5A300BF3" w14:textId="77777777" w:rsidR="00717A21" w:rsidRDefault="00717A21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00473C74" w14:textId="77777777" w:rsidR="005D796A" w:rsidRPr="005D796A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>
        <w:rPr>
          <w:rFonts w:eastAsia="Times New Roman"/>
          <w:b/>
          <w:sz w:val="28"/>
          <w:szCs w:val="28"/>
          <w:lang w:val="en-GB"/>
        </w:rPr>
        <w:lastRenderedPageBreak/>
        <w:t>BAHAGIAN 3</w:t>
      </w:r>
      <w:r w:rsidR="005D796A" w:rsidRPr="005D796A">
        <w:rPr>
          <w:rFonts w:eastAsia="Times New Roman"/>
          <w:b/>
          <w:sz w:val="28"/>
          <w:szCs w:val="28"/>
          <w:lang w:val="en-GB"/>
        </w:rPr>
        <w:t>:</w:t>
      </w:r>
      <w:r w:rsidR="005D796A" w:rsidRPr="005D796A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Pr="009808A2">
        <w:rPr>
          <w:rFonts w:eastAsia="Times New Roman"/>
          <w:b/>
          <w:i/>
          <w:sz w:val="28"/>
          <w:szCs w:val="28"/>
          <w:lang w:val="en-GB"/>
        </w:rPr>
        <w:t>TEST FACILITY</w:t>
      </w:r>
    </w:p>
    <w:p w14:paraId="47E6D315" w14:textId="77777777" w:rsidR="004F1A68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3</w:t>
      </w:r>
      <w:r w:rsidR="005D796A" w:rsidRPr="005D796A">
        <w:rPr>
          <w:rFonts w:eastAsia="Times New Roman"/>
          <w:i/>
          <w:sz w:val="28"/>
          <w:szCs w:val="28"/>
          <w:lang w:val="en-GB"/>
        </w:rPr>
        <w:t xml:space="preserve">: </w:t>
      </w:r>
      <w:r w:rsidR="005D796A" w:rsidRPr="005D796A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247F8B">
        <w:rPr>
          <w:rFonts w:eastAsia="Times New Roman"/>
          <w:i/>
          <w:sz w:val="28"/>
          <w:szCs w:val="28"/>
          <w:lang w:val="en-GB"/>
        </w:rPr>
        <w:t>TEST FACILITY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19"/>
        <w:gridCol w:w="5573"/>
      </w:tblGrid>
      <w:tr w:rsidR="00300017" w:rsidRPr="00BA45A1" w14:paraId="7D803397" w14:textId="77777777" w:rsidTr="008C3CAD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3C9528" w14:textId="77777777"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ind w:left="426" w:hanging="426"/>
              <w:rPr>
                <w:rFonts w:eastAsia="Times New Roman"/>
                <w:sz w:val="24"/>
                <w:szCs w:val="24"/>
                <w:lang w:val="ms-MY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A. </w:t>
            </w: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9808A2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Maklumat </w:t>
            </w:r>
            <w:r w:rsidR="009808A2" w:rsidRPr="009808A2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Facility</w:t>
            </w:r>
            <w:r w:rsidR="003F17B8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*</w:t>
            </w:r>
          </w:p>
          <w:p w14:paraId="18332787" w14:textId="77777777"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="009808A2">
              <w:rPr>
                <w:rFonts w:eastAsia="Times New Roman"/>
                <w:i/>
                <w:sz w:val="24"/>
                <w:szCs w:val="24"/>
                <w:lang w:val="en-GB"/>
              </w:rPr>
              <w:t>Test Facility Information</w:t>
            </w:r>
            <w:r w:rsidR="003F17B8">
              <w:rPr>
                <w:rFonts w:eastAsia="Times New Roman"/>
                <w:i/>
                <w:sz w:val="24"/>
                <w:szCs w:val="24"/>
                <w:lang w:val="en-GB"/>
              </w:rPr>
              <w:t>*</w:t>
            </w:r>
          </w:p>
        </w:tc>
      </w:tr>
      <w:tr w:rsidR="00300017" w:rsidRPr="00BA45A1" w14:paraId="2EB894B9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3A4827FC" w14:textId="77777777" w:rsidR="00300017" w:rsidRPr="00BA45A1" w:rsidRDefault="0030001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19" w:type="dxa"/>
            <w:vAlign w:val="center"/>
          </w:tcPr>
          <w:p w14:paraId="7D32B966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14:paraId="1DFF6981" w14:textId="77777777" w:rsidR="00300017" w:rsidRPr="00BA45A1" w:rsidRDefault="00300017" w:rsidP="00300017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7F3F9F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BA45A1" w14:paraId="190F4B6F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7A2E4E80" w14:textId="77777777" w:rsidR="009808A2" w:rsidRPr="00BA45A1" w:rsidRDefault="009808A2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19" w:type="dxa"/>
            <w:vAlign w:val="center"/>
          </w:tcPr>
          <w:p w14:paraId="5D8687C6" w14:textId="77777777" w:rsid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Alamat</w:t>
            </w:r>
          </w:p>
          <w:p w14:paraId="0D1399C3" w14:textId="77777777" w:rsidR="009808A2" w:rsidRP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97B8" w14:textId="77777777" w:rsidR="009808A2" w:rsidRPr="00BA45A1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0357513C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7ACD8FC7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3B11B6CF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Telefon</w:t>
            </w:r>
            <w:proofErr w:type="spellEnd"/>
          </w:p>
          <w:p w14:paraId="319F043C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Telephon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22DE4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40F1DDD8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47D41043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2D80AD49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Faks</w:t>
            </w:r>
            <w:proofErr w:type="spellEnd"/>
          </w:p>
          <w:p w14:paraId="3C84A648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EBED0D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189E4FF5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19D8844F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22588033" w14:textId="77777777" w:rsidR="00300017" w:rsidRPr="00BA45A1" w:rsidRDefault="0030001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14:paraId="383AF287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70241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14:paraId="14995345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0C6E2367" w14:textId="77777777"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19" w:type="dxa"/>
            <w:vAlign w:val="center"/>
          </w:tcPr>
          <w:p w14:paraId="7850DF23" w14:textId="77777777" w:rsid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14:paraId="518D2ECF" w14:textId="77777777" w:rsidR="00194757" w:rsidRP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49A706" w14:textId="77777777"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75C0DB70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591C397C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2AD62576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Emel</w:t>
            </w:r>
            <w:proofErr w:type="spellEnd"/>
          </w:p>
          <w:p w14:paraId="7467EA6B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Email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9900CF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14:paraId="70E1A25D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02AF5A84" w14:textId="77777777"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8.</w:t>
            </w:r>
          </w:p>
        </w:tc>
        <w:tc>
          <w:tcPr>
            <w:tcW w:w="3219" w:type="dxa"/>
            <w:vAlign w:val="center"/>
          </w:tcPr>
          <w:p w14:paraId="1C303320" w14:textId="77777777"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Nombor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Pendaftaran</w:t>
            </w:r>
            <w:proofErr w:type="spellEnd"/>
          </w:p>
          <w:p w14:paraId="00261CD0" w14:textId="77777777"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en-GB"/>
              </w:rPr>
              <w:t>Registration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</w:t>
            </w:r>
          </w:p>
          <w:p w14:paraId="512BF4EF" w14:textId="77777777" w:rsidR="00194757" w:rsidRP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(A copy of ROC to be attached – if applicable)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605676" w14:textId="77777777"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1B1EBE27" w14:textId="77777777"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*</w:t>
      </w:r>
      <w:r w:rsidRPr="003C3EAE">
        <w:rPr>
          <w:rFonts w:eastAsia="Times New Roman"/>
          <w:sz w:val="20"/>
          <w:szCs w:val="20"/>
          <w:lang w:val="en-GB"/>
        </w:rPr>
        <w:t xml:space="preserve">Maklumat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ini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akan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ipapar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dalam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laman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="005C2987" w:rsidRPr="003C3EAE">
        <w:rPr>
          <w:rFonts w:eastAsia="Times New Roman"/>
          <w:sz w:val="20"/>
          <w:szCs w:val="20"/>
          <w:lang w:val="en-GB"/>
        </w:rPr>
        <w:t>sesawang</w:t>
      </w:r>
      <w:proofErr w:type="spellEnd"/>
      <w:r w:rsidR="005C2987" w:rsidRPr="003C3EAE">
        <w:rPr>
          <w:rFonts w:eastAsia="Times New Roman"/>
          <w:sz w:val="20"/>
          <w:szCs w:val="20"/>
          <w:lang w:val="en-GB"/>
        </w:rPr>
        <w:t xml:space="preserve"> NPRA</w:t>
      </w:r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sekiranya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tersebut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isenaraikan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dalam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 xml:space="preserve"> program </w:t>
      </w:r>
      <w:proofErr w:type="spellStart"/>
      <w:r w:rsidRPr="003C3EAE">
        <w:rPr>
          <w:rFonts w:eastAsia="Times New Roman"/>
          <w:sz w:val="20"/>
          <w:szCs w:val="20"/>
          <w:lang w:val="en-GB"/>
        </w:rPr>
        <w:t>komplians</w:t>
      </w:r>
      <w:proofErr w:type="spellEnd"/>
      <w:r w:rsidRPr="003C3EAE">
        <w:rPr>
          <w:rFonts w:eastAsia="Times New Roman"/>
          <w:sz w:val="20"/>
          <w:szCs w:val="20"/>
          <w:lang w:val="en-GB"/>
        </w:rPr>
        <w:t>.</w:t>
      </w:r>
    </w:p>
    <w:p w14:paraId="05719518" w14:textId="77777777"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The</w:t>
      </w:r>
      <w:r w:rsidR="00AC2761" w:rsidRPr="003C3EAE">
        <w:rPr>
          <w:rFonts w:eastAsia="Times New Roman"/>
          <w:i/>
          <w:sz w:val="20"/>
          <w:szCs w:val="20"/>
          <w:lang w:val="en-GB"/>
        </w:rPr>
        <w:t xml:space="preserve"> above information will be published</w:t>
      </w:r>
      <w:r w:rsidR="00F42E45" w:rsidRPr="003C3EAE">
        <w:rPr>
          <w:rFonts w:eastAsia="Times New Roman"/>
          <w:i/>
          <w:sz w:val="20"/>
          <w:szCs w:val="20"/>
          <w:lang w:val="en-GB"/>
        </w:rPr>
        <w:t xml:space="preserve"> in NPRA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website once the 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Test Facility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is listed in the compliance programme.</w:t>
      </w:r>
    </w:p>
    <w:p w14:paraId="717172A9" w14:textId="77777777" w:rsidR="003F17B8" w:rsidRPr="003F17B8" w:rsidRDefault="003F17B8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16"/>
          <w:szCs w:val="16"/>
          <w:lang w:val="en-GB"/>
        </w:rPr>
      </w:pPr>
    </w:p>
    <w:p w14:paraId="2848BF66" w14:textId="77777777"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pada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14:paraId="09E3653B" w14:textId="77777777"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966"/>
        <w:gridCol w:w="1865"/>
      </w:tblGrid>
      <w:tr w:rsidR="00194757" w:rsidRPr="00C54435" w14:paraId="420028BE" w14:textId="77777777" w:rsidTr="00194757">
        <w:trPr>
          <w:trHeight w:val="365"/>
        </w:trPr>
        <w:tc>
          <w:tcPr>
            <w:tcW w:w="9295" w:type="dxa"/>
            <w:gridSpan w:val="3"/>
            <w:vAlign w:val="center"/>
          </w:tcPr>
          <w:p w14:paraId="73AF2C3F" w14:textId="77777777" w:rsidR="00194757" w:rsidRPr="00ED0D45" w:rsidRDefault="00194757" w:rsidP="004F1A68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B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Kategori </w:t>
            </w:r>
            <w:r w:rsidRPr="00194757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Item</w:t>
            </w:r>
          </w:p>
          <w:p w14:paraId="22416659" w14:textId="77777777" w:rsidR="00194757" w:rsidRPr="00C54435" w:rsidRDefault="00194757" w:rsidP="00194757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Category of Test Item</w:t>
            </w:r>
          </w:p>
        </w:tc>
      </w:tr>
      <w:tr w:rsidR="00194757" w:rsidRPr="00C54435" w14:paraId="30E71493" w14:textId="77777777" w:rsidTr="00194757">
        <w:trPr>
          <w:trHeight w:val="506"/>
        </w:trPr>
        <w:tc>
          <w:tcPr>
            <w:tcW w:w="464" w:type="dxa"/>
            <w:vAlign w:val="center"/>
          </w:tcPr>
          <w:p w14:paraId="1B27D4A5" w14:textId="77777777"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6966" w:type="dxa"/>
            <w:vAlign w:val="center"/>
          </w:tcPr>
          <w:p w14:paraId="62158CB0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Produk</w:t>
            </w:r>
            <w:proofErr w:type="spellEnd"/>
            <w:r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farmaseutikal</w:t>
            </w:r>
            <w:proofErr w:type="spellEnd"/>
          </w:p>
          <w:p w14:paraId="6FC33877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Pharmaceuticals </w:t>
            </w:r>
          </w:p>
        </w:tc>
        <w:tc>
          <w:tcPr>
            <w:tcW w:w="1865" w:type="dxa"/>
            <w:vAlign w:val="center"/>
          </w:tcPr>
          <w:p w14:paraId="2F5A2917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04E9620A" w14:textId="77777777" w:rsidTr="00194757">
        <w:trPr>
          <w:trHeight w:val="608"/>
        </w:trPr>
        <w:tc>
          <w:tcPr>
            <w:tcW w:w="464" w:type="dxa"/>
            <w:vAlign w:val="center"/>
          </w:tcPr>
          <w:p w14:paraId="2C0D0E3D" w14:textId="77777777"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66" w:type="dxa"/>
            <w:vAlign w:val="center"/>
          </w:tcPr>
          <w:p w14:paraId="0BE814E7" w14:textId="77777777"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Kosmetics</w:t>
            </w:r>
          </w:p>
          <w:p w14:paraId="6176941E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smetics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1865" w:type="dxa"/>
            <w:vAlign w:val="center"/>
          </w:tcPr>
          <w:p w14:paraId="1D1D3790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543A1DFF" w14:textId="77777777" w:rsidTr="00194757">
        <w:trPr>
          <w:trHeight w:val="28"/>
        </w:trPr>
        <w:tc>
          <w:tcPr>
            <w:tcW w:w="464" w:type="dxa"/>
            <w:vAlign w:val="center"/>
          </w:tcPr>
          <w:p w14:paraId="0862BB21" w14:textId="77777777"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66" w:type="dxa"/>
            <w:vAlign w:val="center"/>
          </w:tcPr>
          <w:p w14:paraId="4EB19BE2" w14:textId="77777777"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Ubat Veterinar</w:t>
            </w:r>
          </w:p>
          <w:p w14:paraId="0EB5FE1A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Veterinary Drugs</w:t>
            </w:r>
          </w:p>
        </w:tc>
        <w:tc>
          <w:tcPr>
            <w:tcW w:w="1865" w:type="dxa"/>
            <w:vAlign w:val="center"/>
          </w:tcPr>
          <w:p w14:paraId="76E1EC7B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39EA409E" w14:textId="77777777" w:rsidTr="00194757">
        <w:trPr>
          <w:trHeight w:val="28"/>
        </w:trPr>
        <w:tc>
          <w:tcPr>
            <w:tcW w:w="464" w:type="dxa"/>
            <w:vAlign w:val="center"/>
          </w:tcPr>
          <w:p w14:paraId="549DAE74" w14:textId="77777777"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66" w:type="dxa"/>
            <w:vAlign w:val="center"/>
          </w:tcPr>
          <w:p w14:paraId="403A8AC8" w14:textId="77777777" w:rsidR="00194757" w:rsidRDefault="00194757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ditif Makanan</w:t>
            </w:r>
          </w:p>
          <w:p w14:paraId="20EAF10D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Food Additives</w:t>
            </w:r>
          </w:p>
        </w:tc>
        <w:tc>
          <w:tcPr>
            <w:tcW w:w="1865" w:type="dxa"/>
            <w:vAlign w:val="center"/>
          </w:tcPr>
          <w:p w14:paraId="702E43C1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B5DF3" w:rsidRPr="00C54435" w14:paraId="2EF931BB" w14:textId="77777777" w:rsidTr="00194757">
        <w:trPr>
          <w:trHeight w:val="28"/>
        </w:trPr>
        <w:tc>
          <w:tcPr>
            <w:tcW w:w="464" w:type="dxa"/>
            <w:vAlign w:val="center"/>
          </w:tcPr>
          <w:p w14:paraId="6ABDD0D3" w14:textId="77777777" w:rsidR="000B5DF3" w:rsidRDefault="000B5DF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6966" w:type="dxa"/>
            <w:vAlign w:val="center"/>
          </w:tcPr>
          <w:p w14:paraId="0F013048" w14:textId="77777777" w:rsid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Lain – lain</w:t>
            </w:r>
          </w:p>
          <w:p w14:paraId="3BA5F6C6" w14:textId="77777777" w:rsidR="000B5DF3" w:rsidRP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Others (please specify)</w:t>
            </w:r>
          </w:p>
        </w:tc>
        <w:tc>
          <w:tcPr>
            <w:tcW w:w="1865" w:type="dxa"/>
            <w:vAlign w:val="center"/>
          </w:tcPr>
          <w:p w14:paraId="68F8E1BE" w14:textId="77777777" w:rsidR="000B5DF3" w:rsidRPr="00326120" w:rsidRDefault="000B5DF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28F5A881" w14:textId="77777777"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lastRenderedPageBreak/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D426B8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14:paraId="734E20F8" w14:textId="77777777" w:rsidR="00194757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2943"/>
        <w:gridCol w:w="3998"/>
        <w:gridCol w:w="1890"/>
      </w:tblGrid>
      <w:tr w:rsidR="000A07AE" w:rsidRPr="00C54435" w14:paraId="7B5A124F" w14:textId="77777777" w:rsidTr="00E33467">
        <w:trPr>
          <w:trHeight w:val="365"/>
        </w:trPr>
        <w:tc>
          <w:tcPr>
            <w:tcW w:w="9295" w:type="dxa"/>
            <w:gridSpan w:val="4"/>
            <w:vAlign w:val="center"/>
          </w:tcPr>
          <w:p w14:paraId="1753CE92" w14:textId="77777777" w:rsidR="000A07AE" w:rsidRDefault="000A07AE" w:rsidP="000A07AE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C.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 xml:space="preserve">Area of </w:t>
            </w:r>
            <w:r w:rsidR="006E6503" w:rsidRP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Studies/Expertise</w:t>
            </w:r>
          </w:p>
          <w:p w14:paraId="05286FEA" w14:textId="77777777" w:rsidR="000A07AE" w:rsidRPr="000A07AE" w:rsidRDefault="000A07AE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sz w:val="24"/>
                <w:szCs w:val="24"/>
                <w:lang w:val="ms-MY"/>
              </w:rPr>
              <w:t xml:space="preserve">        </w:t>
            </w:r>
            <w:r w:rsidR="006E6503">
              <w:rPr>
                <w:rFonts w:eastAsia="Times New Roman"/>
                <w:i/>
                <w:sz w:val="24"/>
                <w:szCs w:val="24"/>
                <w:lang w:val="en-GB"/>
              </w:rPr>
              <w:t>Area of Studies/Expertise</w:t>
            </w:r>
          </w:p>
        </w:tc>
      </w:tr>
      <w:tr w:rsidR="004F1A68" w:rsidRPr="00C54435" w14:paraId="06C0BC5E" w14:textId="77777777" w:rsidTr="006E6503">
        <w:trPr>
          <w:trHeight w:val="506"/>
        </w:trPr>
        <w:tc>
          <w:tcPr>
            <w:tcW w:w="464" w:type="dxa"/>
            <w:vAlign w:val="center"/>
          </w:tcPr>
          <w:p w14:paraId="497D6AA4" w14:textId="77777777" w:rsidR="004F1A68" w:rsidRPr="00326120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</w:t>
            </w:r>
            <w:r w:rsidR="004F1A68" w:rsidRPr="0032612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6941" w:type="dxa"/>
            <w:gridSpan w:val="2"/>
            <w:vAlign w:val="center"/>
          </w:tcPr>
          <w:p w14:paraId="6B70FEDA" w14:textId="77777777" w:rsidR="004F1A68" w:rsidRPr="00326120" w:rsidRDefault="006E6503" w:rsidP="004F1A68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Physical-Chemical Testing</w:t>
            </w:r>
          </w:p>
        </w:tc>
        <w:tc>
          <w:tcPr>
            <w:tcW w:w="1890" w:type="dxa"/>
            <w:vAlign w:val="center"/>
          </w:tcPr>
          <w:p w14:paraId="68EDD2E6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1DAAF984" w14:textId="77777777" w:rsidTr="006E6503">
        <w:trPr>
          <w:trHeight w:val="488"/>
        </w:trPr>
        <w:tc>
          <w:tcPr>
            <w:tcW w:w="464" w:type="dxa"/>
            <w:vAlign w:val="center"/>
          </w:tcPr>
          <w:p w14:paraId="2B070A76" w14:textId="77777777" w:rsidR="004F1A68" w:rsidRPr="00326120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41" w:type="dxa"/>
            <w:gridSpan w:val="2"/>
            <w:vAlign w:val="center"/>
          </w:tcPr>
          <w:p w14:paraId="48292011" w14:textId="77777777"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oxicity Studies</w:t>
            </w:r>
          </w:p>
        </w:tc>
        <w:tc>
          <w:tcPr>
            <w:tcW w:w="1890" w:type="dxa"/>
            <w:vAlign w:val="center"/>
          </w:tcPr>
          <w:p w14:paraId="6CC005CA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545DFE31" w14:textId="77777777" w:rsidTr="006E6503">
        <w:trPr>
          <w:trHeight w:val="488"/>
        </w:trPr>
        <w:tc>
          <w:tcPr>
            <w:tcW w:w="464" w:type="dxa"/>
            <w:vAlign w:val="center"/>
          </w:tcPr>
          <w:p w14:paraId="4332FC6B" w14:textId="77777777"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41" w:type="dxa"/>
            <w:gridSpan w:val="2"/>
            <w:vAlign w:val="center"/>
          </w:tcPr>
          <w:p w14:paraId="160A68F2" w14:textId="77777777"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Mutagenicity Studies</w:t>
            </w:r>
          </w:p>
        </w:tc>
        <w:tc>
          <w:tcPr>
            <w:tcW w:w="1890" w:type="dxa"/>
            <w:vAlign w:val="center"/>
          </w:tcPr>
          <w:p w14:paraId="2868B7C0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541BEC20" w14:textId="77777777" w:rsidTr="006E6503">
        <w:trPr>
          <w:trHeight w:val="28"/>
        </w:trPr>
        <w:tc>
          <w:tcPr>
            <w:tcW w:w="464" w:type="dxa"/>
            <w:vAlign w:val="center"/>
          </w:tcPr>
          <w:p w14:paraId="34ED758B" w14:textId="77777777"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41" w:type="dxa"/>
            <w:gridSpan w:val="2"/>
            <w:vAlign w:val="center"/>
          </w:tcPr>
          <w:p w14:paraId="14C323E0" w14:textId="77777777" w:rsidR="004F1A68" w:rsidRPr="00081CA5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nalytical and Clinical Chemistry Associated with Non-Clinical Studies</w:t>
            </w:r>
          </w:p>
        </w:tc>
        <w:tc>
          <w:tcPr>
            <w:tcW w:w="1890" w:type="dxa"/>
            <w:vAlign w:val="center"/>
          </w:tcPr>
          <w:p w14:paraId="1D43FBB4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7C1CC270" w14:textId="77777777" w:rsidTr="006E6503">
        <w:trPr>
          <w:trHeight w:val="1163"/>
        </w:trPr>
        <w:tc>
          <w:tcPr>
            <w:tcW w:w="464" w:type="dxa"/>
            <w:vAlign w:val="center"/>
          </w:tcPr>
          <w:p w14:paraId="4E3E6942" w14:textId="77777777" w:rsidR="006E6503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2943" w:type="dxa"/>
            <w:vAlign w:val="center"/>
          </w:tcPr>
          <w:p w14:paraId="4B58D674" w14:textId="77777777" w:rsidR="006E6503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Lain-lain: Sila Nyatakan </w:t>
            </w:r>
            <w:r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Others: Please Specify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888" w:type="dxa"/>
            <w:gridSpan w:val="2"/>
            <w:vAlign w:val="center"/>
          </w:tcPr>
          <w:p w14:paraId="2A27F2F0" w14:textId="77777777"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a)</w:t>
            </w:r>
          </w:p>
          <w:p w14:paraId="599FB003" w14:textId="77777777"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b)</w:t>
            </w:r>
          </w:p>
          <w:p w14:paraId="5E304039" w14:textId="77777777" w:rsidR="006E6503" w:rsidRPr="00326120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c)</w:t>
            </w:r>
          </w:p>
        </w:tc>
      </w:tr>
    </w:tbl>
    <w:p w14:paraId="765C4CED" w14:textId="77777777" w:rsidR="009224EB" w:rsidRDefault="009224EB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82"/>
        <w:gridCol w:w="4303"/>
        <w:gridCol w:w="4410"/>
      </w:tblGrid>
      <w:tr w:rsidR="006E6503" w:rsidRPr="00C54435" w14:paraId="3463EEFD" w14:textId="77777777" w:rsidTr="006E6503">
        <w:trPr>
          <w:trHeight w:val="365"/>
        </w:trPr>
        <w:tc>
          <w:tcPr>
            <w:tcW w:w="9295" w:type="dxa"/>
            <w:gridSpan w:val="3"/>
            <w:vAlign w:val="center"/>
          </w:tcPr>
          <w:p w14:paraId="4E00253F" w14:textId="77777777" w:rsidR="006E6503" w:rsidRPr="006E6503" w:rsidRDefault="006E650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D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Senarai </w:t>
            </w:r>
            <w:r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Key Personnel</w:t>
            </w:r>
          </w:p>
          <w:p w14:paraId="76A1B32E" w14:textId="77777777" w:rsidR="006E6503" w:rsidRPr="00C54435" w:rsidRDefault="006E6503" w:rsidP="006E650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List of Key Personnel</w:t>
            </w:r>
          </w:p>
        </w:tc>
      </w:tr>
      <w:tr w:rsidR="000B5DF3" w:rsidRPr="00C54435" w14:paraId="0BDB4CAF" w14:textId="77777777" w:rsidTr="000B5DF3">
        <w:trPr>
          <w:trHeight w:val="365"/>
        </w:trPr>
        <w:tc>
          <w:tcPr>
            <w:tcW w:w="4885" w:type="dxa"/>
            <w:gridSpan w:val="2"/>
            <w:vAlign w:val="center"/>
          </w:tcPr>
          <w:p w14:paraId="78D41C60" w14:textId="77777777"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Bilangan pegawai yang terlibat dengan kajian GLP</w:t>
            </w:r>
          </w:p>
          <w:p w14:paraId="7C517F1D" w14:textId="77777777" w:rsidR="000B5DF3" w:rsidRP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0B5DF3">
              <w:rPr>
                <w:rFonts w:eastAsia="Times New Roman"/>
                <w:i/>
                <w:sz w:val="24"/>
                <w:szCs w:val="24"/>
                <w:lang w:val="ms-MY"/>
              </w:rPr>
              <w:t>Number of staff involved in GLP studies</w:t>
            </w:r>
          </w:p>
        </w:tc>
        <w:tc>
          <w:tcPr>
            <w:tcW w:w="4410" w:type="dxa"/>
            <w:vAlign w:val="center"/>
          </w:tcPr>
          <w:p w14:paraId="5D867FA2" w14:textId="77777777"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</w:tr>
      <w:tr w:rsidR="006E6503" w:rsidRPr="00C54435" w14:paraId="6737E2C5" w14:textId="77777777" w:rsidTr="006E6503">
        <w:trPr>
          <w:trHeight w:val="506"/>
        </w:trPr>
        <w:tc>
          <w:tcPr>
            <w:tcW w:w="582" w:type="dxa"/>
            <w:vAlign w:val="center"/>
          </w:tcPr>
          <w:p w14:paraId="77199F73" w14:textId="77777777"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.</w:t>
            </w:r>
          </w:p>
        </w:tc>
        <w:tc>
          <w:tcPr>
            <w:tcW w:w="4303" w:type="dxa"/>
            <w:vAlign w:val="center"/>
          </w:tcPr>
          <w:p w14:paraId="2D0702BA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proofErr w:type="spellStart"/>
            <w:r>
              <w:rPr>
                <w:rFonts w:eastAsia="Times New Roman"/>
                <w:b/>
                <w:sz w:val="24"/>
                <w:szCs w:val="24"/>
                <w:lang w:val="en-GB"/>
              </w:rPr>
              <w:t>Jawatan</w:t>
            </w:r>
            <w:proofErr w:type="spellEnd"/>
          </w:p>
          <w:p w14:paraId="01006E78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Designation</w:t>
            </w:r>
          </w:p>
        </w:tc>
        <w:tc>
          <w:tcPr>
            <w:tcW w:w="4410" w:type="dxa"/>
            <w:vAlign w:val="center"/>
          </w:tcPr>
          <w:p w14:paraId="089A9D5B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14:paraId="2E936289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Name</w:t>
            </w:r>
          </w:p>
        </w:tc>
      </w:tr>
      <w:tr w:rsidR="006E6503" w:rsidRPr="00C54435" w14:paraId="6EA0CF2E" w14:textId="77777777" w:rsidTr="006E6503">
        <w:trPr>
          <w:trHeight w:val="521"/>
        </w:trPr>
        <w:tc>
          <w:tcPr>
            <w:tcW w:w="582" w:type="dxa"/>
            <w:vAlign w:val="center"/>
          </w:tcPr>
          <w:p w14:paraId="66037C37" w14:textId="77777777"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4303" w:type="dxa"/>
            <w:vAlign w:val="center"/>
          </w:tcPr>
          <w:p w14:paraId="2EC127A4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est Facility Management(s) (TFM)</w:t>
            </w:r>
          </w:p>
        </w:tc>
        <w:tc>
          <w:tcPr>
            <w:tcW w:w="4410" w:type="dxa"/>
            <w:vAlign w:val="center"/>
          </w:tcPr>
          <w:p w14:paraId="431A9A5E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114CD986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2A38F90B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4303" w:type="dxa"/>
            <w:vAlign w:val="center"/>
          </w:tcPr>
          <w:p w14:paraId="66B6F309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Quality Assurance Personnel (QA)</w:t>
            </w:r>
          </w:p>
        </w:tc>
        <w:tc>
          <w:tcPr>
            <w:tcW w:w="4410" w:type="dxa"/>
            <w:vAlign w:val="center"/>
          </w:tcPr>
          <w:p w14:paraId="13968A85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0BDACD71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4C41AEEA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4303" w:type="dxa"/>
            <w:vAlign w:val="center"/>
          </w:tcPr>
          <w:p w14:paraId="0EE01A8E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Study Director(s) (SD)</w:t>
            </w:r>
          </w:p>
        </w:tc>
        <w:tc>
          <w:tcPr>
            <w:tcW w:w="4410" w:type="dxa"/>
            <w:vAlign w:val="center"/>
          </w:tcPr>
          <w:p w14:paraId="4667815E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54548076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640816CE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4303" w:type="dxa"/>
            <w:vAlign w:val="center"/>
          </w:tcPr>
          <w:p w14:paraId="255FC3DD" w14:textId="77777777"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rchivist(s)</w:t>
            </w:r>
          </w:p>
        </w:tc>
        <w:tc>
          <w:tcPr>
            <w:tcW w:w="4410" w:type="dxa"/>
            <w:vAlign w:val="center"/>
          </w:tcPr>
          <w:p w14:paraId="65E9C5C2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78BD8A52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48D118AA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4303" w:type="dxa"/>
            <w:vAlign w:val="center"/>
          </w:tcPr>
          <w:p w14:paraId="18AC1DE2" w14:textId="77777777"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Principal Investigator(s) (if applicable)</w:t>
            </w:r>
          </w:p>
        </w:tc>
        <w:tc>
          <w:tcPr>
            <w:tcW w:w="4410" w:type="dxa"/>
            <w:vAlign w:val="center"/>
          </w:tcPr>
          <w:p w14:paraId="1E031EB3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1A706F11" w14:textId="77777777" w:rsidR="000A07AE" w:rsidRDefault="000A07AE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p w14:paraId="66619BA4" w14:textId="77777777" w:rsidR="00706BCD" w:rsidRPr="00FC3057" w:rsidRDefault="00CD0D1A" w:rsidP="00706BCD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706BCD">
        <w:rPr>
          <w:rFonts w:eastAsia="Times New Roman"/>
          <w:b/>
          <w:sz w:val="28"/>
          <w:szCs w:val="28"/>
          <w:lang w:val="en-GB"/>
        </w:rPr>
        <w:lastRenderedPageBreak/>
        <w:t>BAHAGIAN 4</w:t>
      </w:r>
      <w:r w:rsidR="00706BCD" w:rsidRPr="00FC3057">
        <w:rPr>
          <w:rFonts w:eastAsia="Times New Roman"/>
          <w:b/>
          <w:sz w:val="28"/>
          <w:szCs w:val="28"/>
          <w:lang w:val="en-GB"/>
        </w:rPr>
        <w:t>:</w:t>
      </w:r>
      <w:r w:rsidR="00706BCD" w:rsidRPr="00FC3057">
        <w:rPr>
          <w:rFonts w:eastAsia="Times New Roman"/>
          <w:b/>
          <w:sz w:val="28"/>
          <w:szCs w:val="28"/>
          <w:lang w:val="en-GB"/>
        </w:rPr>
        <w:tab/>
      </w:r>
      <w:r w:rsidR="00706BCD">
        <w:rPr>
          <w:rFonts w:eastAsia="Times New Roman"/>
          <w:b/>
          <w:sz w:val="28"/>
          <w:szCs w:val="28"/>
          <w:lang w:val="en-GB"/>
        </w:rPr>
        <w:t>BAYARAN</w:t>
      </w:r>
    </w:p>
    <w:p w14:paraId="499CD2D2" w14:textId="77777777" w:rsidR="00706BCD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</w:t>
      </w:r>
      <w:r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Pr="00FC3057">
        <w:rPr>
          <w:rFonts w:eastAsia="Times New Roman"/>
          <w:i/>
          <w:sz w:val="28"/>
          <w:szCs w:val="28"/>
          <w:lang w:val="en-GB"/>
        </w:rPr>
        <w:tab/>
      </w:r>
      <w:r>
        <w:rPr>
          <w:rFonts w:eastAsia="Times New Roman"/>
          <w:i/>
          <w:sz w:val="28"/>
          <w:szCs w:val="28"/>
          <w:lang w:val="en-GB"/>
        </w:rPr>
        <w:t>FEE</w:t>
      </w:r>
    </w:p>
    <w:p w14:paraId="20509FE0" w14:textId="77777777" w:rsidR="003C3EAE" w:rsidRPr="003C3EAE" w:rsidRDefault="003C3EAE" w:rsidP="003C3EAE">
      <w:pPr>
        <w:spacing w:after="0" w:line="240" w:lineRule="auto"/>
        <w:jc w:val="both"/>
        <w:rPr>
          <w:rFonts w:eastAsia="Times New Roman"/>
          <w:b/>
          <w:sz w:val="16"/>
          <w:szCs w:val="16"/>
          <w:lang w:val="en-GB"/>
        </w:rPr>
      </w:pPr>
    </w:p>
    <w:p w14:paraId="50122931" w14:textId="77777777"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Sila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tandakan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0E75E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proofErr w:type="spellStart"/>
      <w:r>
        <w:rPr>
          <w:rFonts w:eastAsia="Times New Roman"/>
          <w:b/>
          <w:sz w:val="24"/>
          <w:szCs w:val="24"/>
          <w:lang w:val="en-GB"/>
        </w:rPr>
        <w:t>kotak</w:t>
      </w:r>
      <w:proofErr w:type="spellEnd"/>
      <w:r w:rsidRPr="00247F8B">
        <w:rPr>
          <w:rFonts w:eastAsia="Times New Roman"/>
          <w:b/>
          <w:sz w:val="24"/>
          <w:szCs w:val="24"/>
          <w:lang w:val="en-GB"/>
        </w:rPr>
        <w:t xml:space="preserve"> </w:t>
      </w:r>
      <w:proofErr w:type="spellStart"/>
      <w:r w:rsidRPr="00247F8B">
        <w:rPr>
          <w:rFonts w:eastAsia="Times New Roman"/>
          <w:b/>
          <w:sz w:val="24"/>
          <w:szCs w:val="24"/>
          <w:lang w:val="en-GB"/>
        </w:rPr>
        <w:t>berkenaan</w:t>
      </w:r>
      <w:proofErr w:type="spellEnd"/>
    </w:p>
    <w:p w14:paraId="63C32E51" w14:textId="77777777" w:rsidR="003C3EAE" w:rsidRPr="00706BCD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2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640110" w:rsidRPr="00FC3057" w14:paraId="4D16AF12" w14:textId="77777777" w:rsidTr="00334335">
        <w:trPr>
          <w:trHeight w:val="1502"/>
        </w:trPr>
        <w:tc>
          <w:tcPr>
            <w:tcW w:w="9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D4BA62" w14:textId="77777777" w:rsidR="00640110" w:rsidRDefault="009918CD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0255D71F">
                <v:rect id="_x0000_s1057" style="position:absolute;margin-left:412.5pt;margin-top:5.1pt;width:30pt;height:27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A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di bawah Kementerian Kesihatan Malaysia (KKM)</w:t>
            </w:r>
          </w:p>
          <w:p w14:paraId="68FF1D16" w14:textId="77777777"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KKM Test Facility</w:t>
            </w:r>
          </w:p>
          <w:p w14:paraId="1E0BCCE1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45BF9F31" w14:textId="77777777" w:rsidR="00640110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Percuma</w:t>
            </w:r>
          </w:p>
          <w:p w14:paraId="634AF144" w14:textId="77777777"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ree</w:t>
            </w:r>
          </w:p>
        </w:tc>
      </w:tr>
      <w:tr w:rsidR="00640110" w:rsidRPr="00FC3057" w14:paraId="2E611AAD" w14:textId="77777777" w:rsidTr="00334335">
        <w:trPr>
          <w:trHeight w:val="2175"/>
        </w:trPr>
        <w:tc>
          <w:tcPr>
            <w:tcW w:w="9257" w:type="dxa"/>
            <w:tcBorders>
              <w:top w:val="single" w:sz="4" w:space="0" w:color="auto"/>
            </w:tcBorders>
          </w:tcPr>
          <w:p w14:paraId="7A47188E" w14:textId="77777777" w:rsidR="00640110" w:rsidRDefault="009918CD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322A7F47">
                <v:rect id="_x0000_s1058" style="position:absolute;margin-left:416.25pt;margin-top:-.2pt;width:30pt;height:27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B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milik kerajaan selain dibawah KKM</w:t>
            </w:r>
          </w:p>
          <w:p w14:paraId="148609AF" w14:textId="77777777"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Non-KKM government facility</w:t>
            </w:r>
          </w:p>
          <w:p w14:paraId="752E290E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06E9FDEB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1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14:paraId="59BECF5A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14:paraId="08258544" w14:textId="77777777"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1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14:paraId="227645D1" w14:textId="77777777"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  <w:tr w:rsidR="00640110" w:rsidRPr="00FC3057" w14:paraId="337EEDAE" w14:textId="77777777" w:rsidTr="00334335">
        <w:trPr>
          <w:trHeight w:val="2175"/>
        </w:trPr>
        <w:tc>
          <w:tcPr>
            <w:tcW w:w="9257" w:type="dxa"/>
          </w:tcPr>
          <w:p w14:paraId="5E4917B7" w14:textId="77777777" w:rsidR="00640110" w:rsidRDefault="009918CD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pict w14:anchorId="2361976C">
                <v:rect id="_x0000_s1059" style="position:absolute;margin-left:416.25pt;margin-top:.95pt;width:30pt;height:27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C. 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Test Facility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Swasta</w:t>
            </w:r>
          </w:p>
          <w:p w14:paraId="351FC284" w14:textId="77777777" w:rsidR="00640110" w:rsidRPr="00706BCD" w:rsidRDefault="00640110" w:rsidP="00706BCD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    Private Test Facility</w:t>
            </w:r>
            <w:r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</w:p>
          <w:p w14:paraId="1E75FF2C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2FCAFDD2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2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14:paraId="19783C08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14:paraId="34A3B11C" w14:textId="77777777"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2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14:paraId="06CE4D7A" w14:textId="77777777" w:rsidR="00640110" w:rsidRPr="00706BCD" w:rsidRDefault="00640110" w:rsidP="00334335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</w:tbl>
    <w:p w14:paraId="2770F412" w14:textId="77777777" w:rsidR="00706BCD" w:rsidRPr="00C17B3B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3350116F" w14:textId="77777777" w:rsidR="00C42DB2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t>BAHAGIAN 5</w:t>
      </w:r>
      <w:r w:rsidR="00C42DB2" w:rsidRPr="00FC3057">
        <w:rPr>
          <w:rFonts w:eastAsia="Times New Roman"/>
          <w:b/>
          <w:sz w:val="28"/>
          <w:szCs w:val="28"/>
          <w:lang w:val="en-GB"/>
        </w:rPr>
        <w:t>:</w:t>
      </w:r>
      <w:r w:rsidR="00C42DB2" w:rsidRPr="00FC3057">
        <w:rPr>
          <w:rFonts w:eastAsia="Times New Roman"/>
          <w:b/>
          <w:sz w:val="28"/>
          <w:szCs w:val="28"/>
          <w:lang w:val="en-GB"/>
        </w:rPr>
        <w:tab/>
        <w:t>DOKUMEN YANG PERLU DISERTAKAN</w:t>
      </w:r>
    </w:p>
    <w:p w14:paraId="21B9A053" w14:textId="77777777" w:rsidR="002D2EC9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5</w:t>
      </w:r>
      <w:r w:rsidR="00C42DB2"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="00C42DB2" w:rsidRPr="00FC3057">
        <w:rPr>
          <w:rFonts w:eastAsia="Times New Roman"/>
          <w:i/>
          <w:sz w:val="28"/>
          <w:szCs w:val="28"/>
          <w:lang w:val="en-GB"/>
        </w:rPr>
        <w:tab/>
      </w:r>
      <w:r w:rsidR="0025792B">
        <w:rPr>
          <w:rFonts w:eastAsia="Times New Roman"/>
          <w:i/>
          <w:sz w:val="28"/>
          <w:szCs w:val="28"/>
          <w:lang w:val="en-GB"/>
        </w:rPr>
        <w:t>SUBMISSION OF DOCUMENTS</w:t>
      </w: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CD0D1A" w:rsidRPr="00FC3057" w14:paraId="6B67617E" w14:textId="77777777" w:rsidTr="00C42DB2">
        <w:trPr>
          <w:trHeight w:val="641"/>
        </w:trPr>
        <w:tc>
          <w:tcPr>
            <w:tcW w:w="9257" w:type="dxa"/>
          </w:tcPr>
          <w:p w14:paraId="69485130" w14:textId="77777777" w:rsidR="00CD0D1A" w:rsidRDefault="009918CD" w:rsidP="00C42DB2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71FABF6E">
                <v:rect id="_x0000_s1044" style="position:absolute;margin-left:412.5pt;margin-top:6.95pt;width:30pt;height:27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>Organogram Terbaru</w:t>
            </w:r>
          </w:p>
          <w:p w14:paraId="165F91C1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i/>
                <w:noProof/>
                <w:sz w:val="24"/>
                <w:szCs w:val="24"/>
                <w:lang w:eastAsia="zh-TW"/>
              </w:rPr>
              <w:t>Recent Organogram</w:t>
            </w:r>
          </w:p>
        </w:tc>
      </w:tr>
      <w:tr w:rsidR="00CD0D1A" w:rsidRPr="00FC3057" w14:paraId="6FAAFB10" w14:textId="77777777" w:rsidTr="00C42DB2">
        <w:trPr>
          <w:trHeight w:val="641"/>
        </w:trPr>
        <w:tc>
          <w:tcPr>
            <w:tcW w:w="9257" w:type="dxa"/>
          </w:tcPr>
          <w:p w14:paraId="78140A71" w14:textId="77777777" w:rsidR="00CD0D1A" w:rsidRDefault="009918CD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3B8EDDD1">
                <v:rect id="_x0000_s1045" style="position:absolute;margin-left:412.5pt;margin-top:5.05pt;width:30pt;height:27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Pelan Lantai dengan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kawasan bertanda ‘</w:t>
            </w:r>
            <w:r w:rsidR="00607524" w:rsidRPr="000B4099">
              <w:rPr>
                <w:b/>
                <w:i/>
                <w:noProof/>
                <w:sz w:val="24"/>
                <w:szCs w:val="24"/>
                <w:lang w:eastAsia="zh-TW"/>
              </w:rPr>
              <w:t>GLP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’</w:t>
            </w:r>
          </w:p>
          <w:p w14:paraId="33E19201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loor-plans with GLP marked-area</w:t>
            </w:r>
          </w:p>
        </w:tc>
      </w:tr>
      <w:tr w:rsidR="00CD0D1A" w:rsidRPr="00FC3057" w14:paraId="6321C5A8" w14:textId="77777777" w:rsidTr="00C42DB2">
        <w:trPr>
          <w:trHeight w:val="641"/>
        </w:trPr>
        <w:tc>
          <w:tcPr>
            <w:tcW w:w="9257" w:type="dxa"/>
          </w:tcPr>
          <w:p w14:paraId="0D6E98B1" w14:textId="77777777" w:rsidR="00CD0D1A" w:rsidRDefault="009918CD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72E06254">
                <v:rect id="_x0000_s1046" style="position:absolute;margin-left:412.5pt;margin-top:5.45pt;width:30pt;height:27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peralatan</w:t>
            </w:r>
          </w:p>
          <w:p w14:paraId="66E465C9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List of instruments/ equipments involved in GLP studies</w:t>
            </w:r>
          </w:p>
        </w:tc>
      </w:tr>
      <w:tr w:rsidR="00CD0D1A" w:rsidRPr="00FC3057" w14:paraId="2A75A820" w14:textId="77777777" w:rsidTr="00C42DB2">
        <w:trPr>
          <w:trHeight w:val="641"/>
        </w:trPr>
        <w:tc>
          <w:tcPr>
            <w:tcW w:w="9257" w:type="dxa"/>
          </w:tcPr>
          <w:p w14:paraId="21A89E9E" w14:textId="77777777" w:rsidR="00CD0D1A" w:rsidRPr="00CD0D1A" w:rsidRDefault="009918CD" w:rsidP="00CD0D1A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252934B1">
                <v:rect id="_x0000_s1047" style="position:absolute;margin-left:412.5pt;margin-top:5pt;width:30pt;height:27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 SOP</w:t>
            </w:r>
          </w:p>
          <w:p w14:paraId="5CD9CC0B" w14:textId="77777777" w:rsidR="00CD0D1A" w:rsidRPr="00CD0D1A" w:rsidRDefault="00CD0D1A" w:rsidP="00CD0D1A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Master List of Standa</w:t>
            </w:r>
            <w:r w:rsidR="00264C2F">
              <w:rPr>
                <w:i/>
                <w:noProof/>
                <w:sz w:val="24"/>
                <w:szCs w:val="24"/>
                <w:lang w:eastAsia="zh-TW"/>
              </w:rPr>
              <w:t xml:space="preserve">rd Operating Procedures (SOPs) </w:t>
            </w:r>
          </w:p>
        </w:tc>
      </w:tr>
      <w:tr w:rsidR="00CD0D1A" w:rsidRPr="00FC3057" w14:paraId="3AB289AE" w14:textId="77777777" w:rsidTr="00C42DB2">
        <w:trPr>
          <w:trHeight w:val="641"/>
        </w:trPr>
        <w:tc>
          <w:tcPr>
            <w:tcW w:w="9257" w:type="dxa"/>
          </w:tcPr>
          <w:p w14:paraId="7EBF9D33" w14:textId="77777777" w:rsid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Jadual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</w:p>
          <w:p w14:paraId="17FEBBF8" w14:textId="77777777" w:rsidR="00CD0D1A" w:rsidRP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Master Schedule reflecting all on-going and completed studies as well as </w:t>
            </w:r>
          </w:p>
          <w:p w14:paraId="227DD81C" w14:textId="77777777" w:rsidR="00BD0E7F" w:rsidRDefault="009918CD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>
              <w:rPr>
                <w:b/>
                <w:noProof/>
                <w:sz w:val="24"/>
                <w:szCs w:val="24"/>
              </w:rPr>
              <w:pict w14:anchorId="38D72DA9">
                <v:rect id="_x0000_s1048" style="position:absolute;margin-left:412.5pt;margin-top:9.55pt;width:30pt;height:27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"/>
              </w:pic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all studies completed within the </w:t>
            </w:r>
            <w:r w:rsidR="00CD0D1A" w:rsidRPr="00640110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>last two years</w: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: GLP/non-GLP, </w:t>
            </w:r>
          </w:p>
          <w:p w14:paraId="50D87ACB" w14:textId="77777777" w:rsidR="00BD0E7F" w:rsidRDefault="00CD0D1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>study code/identification, type of study, test system, test item,</w:t>
            </w:r>
          </w:p>
          <w:p w14:paraId="1BEBA8AC" w14:textId="77777777" w:rsidR="00CD0D1A" w:rsidRPr="00CD0D1A" w:rsidRDefault="00CD0D1A" w:rsidP="00C42DB2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 study initiation/completion date, study director, status, sponsor.</w:t>
            </w:r>
          </w:p>
        </w:tc>
      </w:tr>
    </w:tbl>
    <w:p w14:paraId="6E589EB7" w14:textId="77777777" w:rsidR="00C42DB2" w:rsidRPr="00FC3057" w:rsidRDefault="00CD0D1A" w:rsidP="00C42DB2">
      <w:pPr>
        <w:tabs>
          <w:tab w:val="left" w:pos="195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C8008C">
        <w:rPr>
          <w:b/>
          <w:sz w:val="28"/>
          <w:szCs w:val="28"/>
        </w:rPr>
        <w:lastRenderedPageBreak/>
        <w:t>BAHAGIAN 6</w:t>
      </w:r>
      <w:r w:rsidR="00C42DB2" w:rsidRPr="00FC3057">
        <w:rPr>
          <w:b/>
          <w:sz w:val="28"/>
          <w:szCs w:val="28"/>
        </w:rPr>
        <w:t>:</w:t>
      </w:r>
      <w:r w:rsidR="00C42DB2" w:rsidRPr="00FC3057">
        <w:rPr>
          <w:b/>
          <w:sz w:val="28"/>
          <w:szCs w:val="28"/>
        </w:rPr>
        <w:tab/>
        <w:t>MAKLUMAT MENGENAI PEMBAYARAN</w:t>
      </w:r>
    </w:p>
    <w:p w14:paraId="58CDCFC2" w14:textId="77777777" w:rsidR="00C42DB2" w:rsidRPr="00FC3057" w:rsidRDefault="00C8008C" w:rsidP="00C42DB2">
      <w:pPr>
        <w:tabs>
          <w:tab w:val="left" w:pos="1950"/>
        </w:tabs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PART 6</w:t>
      </w:r>
      <w:r w:rsidR="00C42DB2" w:rsidRPr="00FC3057">
        <w:rPr>
          <w:i/>
          <w:sz w:val="28"/>
          <w:szCs w:val="28"/>
        </w:rPr>
        <w:t xml:space="preserve">: </w:t>
      </w:r>
      <w:r w:rsidR="00C42DB2" w:rsidRPr="00FC3057">
        <w:rPr>
          <w:i/>
          <w:sz w:val="28"/>
          <w:szCs w:val="28"/>
        </w:rPr>
        <w:tab/>
        <w:t xml:space="preserve">INFORMATION ON PAYMENT </w:t>
      </w:r>
    </w:p>
    <w:p w14:paraId="6AA83A4A" w14:textId="77777777" w:rsidR="00C42DB2" w:rsidRPr="00FC3057" w:rsidRDefault="00C42DB2" w:rsidP="00C42DB2">
      <w:pPr>
        <w:spacing w:after="0"/>
        <w:jc w:val="both"/>
        <w:rPr>
          <w:b/>
          <w:color w:val="FF0000"/>
          <w:sz w:val="24"/>
          <w:szCs w:val="24"/>
          <w:lang w:val="en-MY"/>
        </w:rPr>
      </w:pPr>
    </w:p>
    <w:p w14:paraId="52D1098A" w14:textId="77777777" w:rsidR="00C42DB2" w:rsidRPr="00FC3057" w:rsidRDefault="00C42DB2" w:rsidP="00C42DB2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 w:rsidRPr="00FC3057">
        <w:rPr>
          <w:rFonts w:eastAsia="Times New Roman"/>
          <w:sz w:val="24"/>
          <w:szCs w:val="24"/>
          <w:lang w:val="sv-SE"/>
        </w:rPr>
        <w:t xml:space="preserve">Semua pembayaran hendaklah dikemukakan dalam bentuk draf bank. </w:t>
      </w:r>
    </w:p>
    <w:p w14:paraId="3867D91C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All payment shall be made by using bank draft.</w:t>
      </w:r>
    </w:p>
    <w:p w14:paraId="0300E92F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</w:p>
    <w:p w14:paraId="54FE53AA" w14:textId="77777777" w:rsidR="00C42DB2" w:rsidRPr="00FC3057" w:rsidRDefault="00CD0D1A" w:rsidP="00CD0D1A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>
        <w:rPr>
          <w:rFonts w:eastAsia="Times New Roman"/>
          <w:sz w:val="24"/>
          <w:szCs w:val="24"/>
          <w:lang w:val="sv-SE"/>
        </w:rPr>
        <w:t xml:space="preserve">Bayaran fi </w:t>
      </w:r>
      <w:r w:rsidR="00334335">
        <w:rPr>
          <w:rFonts w:eastAsia="Times New Roman"/>
          <w:sz w:val="24"/>
          <w:szCs w:val="24"/>
          <w:lang w:val="sv-SE"/>
        </w:rPr>
        <w:t>permohonan</w:t>
      </w:r>
      <w:r>
        <w:rPr>
          <w:rFonts w:eastAsia="Times New Roman"/>
          <w:sz w:val="24"/>
          <w:szCs w:val="24"/>
          <w:lang w:val="sv-SE"/>
        </w:rPr>
        <w:t xml:space="preserve"> 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perlu dibuat kepada </w:t>
      </w:r>
      <w:r w:rsidR="00C42DB2" w:rsidRPr="00607524">
        <w:rPr>
          <w:rFonts w:eastAsia="Times New Roman"/>
          <w:b/>
          <w:sz w:val="24"/>
          <w:szCs w:val="24"/>
          <w:lang w:val="sv-SE"/>
        </w:rPr>
        <w:t>Biro Pengawalan Farmaseutikal Kebangsaan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 sewaktu permohonan dibuat. Fi p</w:t>
      </w:r>
      <w:r w:rsidR="00607524">
        <w:rPr>
          <w:rFonts w:eastAsia="Times New Roman"/>
          <w:sz w:val="24"/>
          <w:szCs w:val="24"/>
          <w:lang w:val="sv-SE"/>
        </w:rPr>
        <w:t>ermohonan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tidak akan dikembalikan</w:t>
      </w:r>
      <w:r w:rsidR="002D2EC9" w:rsidRPr="00FC3057">
        <w:rPr>
          <w:rFonts w:eastAsia="Times New Roman"/>
          <w:sz w:val="24"/>
          <w:szCs w:val="24"/>
          <w:lang w:val="sv-SE"/>
        </w:rPr>
        <w:t>.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</w:t>
      </w:r>
    </w:p>
    <w:p w14:paraId="3BDC8551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Th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e </w:t>
      </w:r>
      <w:r w:rsidR="00334335">
        <w:rPr>
          <w:rFonts w:eastAsia="Times New Roman"/>
          <w:i/>
          <w:sz w:val="24"/>
          <w:szCs w:val="24"/>
          <w:lang w:val="sv-SE"/>
        </w:rPr>
        <w:t>application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 fee payment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shall be made to </w:t>
      </w:r>
      <w:r w:rsidR="00C2378F" w:rsidRPr="00607524">
        <w:rPr>
          <w:rFonts w:eastAsia="Times New Roman"/>
          <w:b/>
          <w:i/>
          <w:sz w:val="24"/>
          <w:szCs w:val="24"/>
          <w:lang w:val="sv-SE"/>
        </w:rPr>
        <w:t>Biro Pengawalan Farmaseutikal Kebangsaan</w:t>
      </w:r>
      <w:r w:rsidR="00C8270A" w:rsidRPr="00FC3057">
        <w:rPr>
          <w:rFonts w:eastAsia="Times New Roman"/>
          <w:i/>
          <w:sz w:val="24"/>
          <w:szCs w:val="24"/>
          <w:lang w:val="sv-SE"/>
        </w:rPr>
        <w:t xml:space="preserve"> </w:t>
      </w:r>
      <w:r w:rsidRPr="00FC3057">
        <w:rPr>
          <w:rFonts w:eastAsia="Times New Roman"/>
          <w:i/>
          <w:sz w:val="24"/>
          <w:szCs w:val="24"/>
          <w:lang w:val="sv-SE"/>
        </w:rPr>
        <w:t>during the submission of application</w:t>
      </w:r>
      <w:r w:rsidR="00764739" w:rsidRPr="00FC3057">
        <w:rPr>
          <w:rFonts w:eastAsia="Times New Roman"/>
          <w:i/>
          <w:sz w:val="24"/>
          <w:szCs w:val="24"/>
          <w:lang w:val="sv-SE"/>
        </w:rPr>
        <w:t xml:space="preserve">.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The </w:t>
      </w:r>
      <w:r w:rsidR="00607524">
        <w:rPr>
          <w:rFonts w:eastAsia="Times New Roman"/>
          <w:i/>
          <w:sz w:val="24"/>
          <w:szCs w:val="24"/>
          <w:lang w:val="sv-SE"/>
        </w:rPr>
        <w:t>application</w:t>
      </w:r>
      <w:r w:rsidR="002D2EC9" w:rsidRPr="00FC3057">
        <w:rPr>
          <w:rFonts w:eastAsia="Times New Roman"/>
          <w:i/>
          <w:sz w:val="24"/>
          <w:szCs w:val="24"/>
          <w:lang w:val="sv-SE"/>
        </w:rPr>
        <w:t xml:space="preserve"> fee is not refundable.</w:t>
      </w:r>
    </w:p>
    <w:p w14:paraId="15F335C4" w14:textId="77777777" w:rsidR="00C42DB2" w:rsidRPr="00FC3057" w:rsidRDefault="00C42DB2" w:rsidP="00C42DB2">
      <w:pPr>
        <w:spacing w:after="0"/>
        <w:jc w:val="both"/>
        <w:rPr>
          <w:i/>
          <w:sz w:val="24"/>
          <w:szCs w:val="24"/>
          <w:lang w:val="en-GB"/>
        </w:rPr>
      </w:pPr>
    </w:p>
    <w:p w14:paraId="2E6262AA" w14:textId="77777777" w:rsidR="0037428C" w:rsidRPr="00FC3057" w:rsidRDefault="0037428C" w:rsidP="002D2EC9">
      <w:pPr>
        <w:pStyle w:val="ListParagraph"/>
        <w:numPr>
          <w:ilvl w:val="0"/>
          <w:numId w:val="5"/>
        </w:numPr>
        <w:jc w:val="both"/>
        <w:rPr>
          <w:rFonts w:ascii="Calibri" w:hAnsi="Calibri"/>
          <w:sz w:val="24"/>
          <w:szCs w:val="24"/>
          <w:lang w:val="sv-SE"/>
        </w:rPr>
      </w:pPr>
      <w:r w:rsidRPr="00FC3057">
        <w:rPr>
          <w:rFonts w:ascii="Calibri" w:hAnsi="Calibri"/>
          <w:sz w:val="24"/>
          <w:szCs w:val="24"/>
          <w:lang w:val="sv-SE"/>
        </w:rPr>
        <w:t xml:space="preserve">Bayaran fi perkhidmatan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lain-lain </w:t>
      </w:r>
      <w:r w:rsidRPr="00FC3057">
        <w:rPr>
          <w:rFonts w:ascii="Calibri" w:hAnsi="Calibri"/>
          <w:sz w:val="24"/>
          <w:szCs w:val="24"/>
          <w:lang w:val="sv-SE"/>
        </w:rPr>
        <w:t xml:space="preserve">hendaklah dibuat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atas nama </w:t>
      </w:r>
      <w:r w:rsidR="00C8270A" w:rsidRPr="00607524">
        <w:rPr>
          <w:rFonts w:ascii="Calibri" w:hAnsi="Calibri"/>
          <w:b/>
          <w:sz w:val="24"/>
          <w:szCs w:val="24"/>
          <w:lang w:val="sv-SE"/>
        </w:rPr>
        <w:t xml:space="preserve">Biro Pengawalan Farmaseutikal Kebangsaan </w:t>
      </w:r>
      <w:r w:rsidRPr="00607524">
        <w:rPr>
          <w:rFonts w:ascii="Calibri" w:hAnsi="Calibri"/>
          <w:b/>
          <w:sz w:val="24"/>
          <w:szCs w:val="24"/>
          <w:lang w:val="sv-SE"/>
        </w:rPr>
        <w:t xml:space="preserve">selewat-lewatnya </w:t>
      </w:r>
      <w:r w:rsidR="007C0C73" w:rsidRPr="00607524">
        <w:rPr>
          <w:rFonts w:ascii="Calibri" w:hAnsi="Calibri"/>
          <w:b/>
          <w:sz w:val="24"/>
          <w:szCs w:val="24"/>
          <w:lang w:val="sv-SE"/>
        </w:rPr>
        <w:t>dua</w:t>
      </w:r>
      <w:r w:rsidR="00CA3CBD" w:rsidRPr="00607524">
        <w:rPr>
          <w:rFonts w:ascii="Calibri" w:hAnsi="Calibri"/>
          <w:b/>
          <w:sz w:val="24"/>
          <w:szCs w:val="24"/>
          <w:lang w:val="sv-SE"/>
        </w:rPr>
        <w:t xml:space="preserve"> minggu</w:t>
      </w:r>
      <w:r w:rsidR="00CA3CBD" w:rsidRPr="00FC3057">
        <w:rPr>
          <w:rFonts w:ascii="Calibri" w:hAnsi="Calibri"/>
          <w:sz w:val="24"/>
          <w:szCs w:val="24"/>
          <w:lang w:val="sv-SE"/>
        </w:rPr>
        <w:t xml:space="preserve"> sebelum pemeriksaan </w:t>
      </w:r>
      <w:r w:rsidR="007C0C73">
        <w:rPr>
          <w:rFonts w:ascii="Calibri" w:hAnsi="Calibri"/>
          <w:i/>
          <w:sz w:val="24"/>
          <w:szCs w:val="24"/>
          <w:lang w:val="sv-SE"/>
        </w:rPr>
        <w:t>Test Facility</w:t>
      </w:r>
      <w:r w:rsidRPr="00FC3057">
        <w:rPr>
          <w:rFonts w:ascii="Calibri" w:hAnsi="Calibri"/>
          <w:sz w:val="24"/>
          <w:szCs w:val="24"/>
          <w:lang w:val="sv-SE"/>
        </w:rPr>
        <w:t xml:space="preserve"> dijalankan</w:t>
      </w:r>
      <w:r w:rsidR="00764739" w:rsidRPr="00FC3057">
        <w:rPr>
          <w:rFonts w:ascii="Calibri" w:hAnsi="Calibri"/>
          <w:sz w:val="24"/>
          <w:szCs w:val="24"/>
          <w:lang w:val="sv-SE"/>
        </w:rPr>
        <w:t>. Pen</w:t>
      </w:r>
      <w:r w:rsidRPr="00FC3057">
        <w:rPr>
          <w:rFonts w:ascii="Calibri" w:hAnsi="Calibri"/>
          <w:sz w:val="24"/>
          <w:szCs w:val="24"/>
          <w:lang w:val="sv-SE"/>
        </w:rPr>
        <w:t xml:space="preserve">giraan fi perkhidmatan adalah seperti </w:t>
      </w:r>
      <w:r w:rsidR="00C8270A" w:rsidRPr="00FC3057">
        <w:rPr>
          <w:rFonts w:ascii="Calibri" w:hAnsi="Calibri"/>
          <w:sz w:val="24"/>
          <w:szCs w:val="24"/>
          <w:lang w:val="sv-SE"/>
        </w:rPr>
        <w:t>Lampiran 1</w:t>
      </w:r>
      <w:r w:rsidR="00CA3CBD" w:rsidRPr="00FC3057">
        <w:rPr>
          <w:rFonts w:ascii="Calibri" w:hAnsi="Calibri"/>
          <w:sz w:val="24"/>
          <w:szCs w:val="24"/>
          <w:lang w:val="sv-SE"/>
        </w:rPr>
        <w:t>.</w:t>
      </w:r>
      <w:r w:rsidR="00334335">
        <w:rPr>
          <w:rFonts w:ascii="Calibri" w:hAnsi="Calibri"/>
          <w:sz w:val="24"/>
          <w:szCs w:val="24"/>
          <w:lang w:val="sv-SE"/>
        </w:rPr>
        <w:t xml:space="preserve"> Maklumat jumlah bayaran akan dinyatakan di dalam invois selepas permohonan </w:t>
      </w:r>
      <w:r w:rsidR="00C8008C">
        <w:rPr>
          <w:rFonts w:ascii="Calibri" w:hAnsi="Calibri"/>
          <w:sz w:val="24"/>
          <w:szCs w:val="24"/>
          <w:lang w:val="sv-SE"/>
        </w:rPr>
        <w:t>yang lengkap</w:t>
      </w:r>
      <w:r w:rsidR="00334335">
        <w:rPr>
          <w:rFonts w:ascii="Calibri" w:hAnsi="Calibri"/>
          <w:sz w:val="24"/>
          <w:szCs w:val="24"/>
          <w:lang w:val="sv-SE"/>
        </w:rPr>
        <w:t xml:space="preserve"> diterima.</w:t>
      </w:r>
    </w:p>
    <w:p w14:paraId="0F6FF205" w14:textId="77777777" w:rsidR="0037428C" w:rsidRDefault="002D2EC9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  <w:r w:rsidRPr="00FC3057">
        <w:rPr>
          <w:rFonts w:ascii="Calibri" w:hAnsi="Calibri"/>
          <w:i/>
          <w:sz w:val="24"/>
          <w:szCs w:val="24"/>
          <w:lang w:val="sv-SE"/>
        </w:rPr>
        <w:t>The other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applicable 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>fee payment shall be made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to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334335" w:rsidRPr="00607524">
        <w:rPr>
          <w:rFonts w:ascii="Calibri" w:hAnsi="Calibri"/>
          <w:b/>
          <w:i/>
          <w:sz w:val="24"/>
          <w:szCs w:val="24"/>
          <w:lang w:val="sv-SE"/>
        </w:rPr>
        <w:t>Biro Pengawalan Farmaseutikal Kebangsaan</w:t>
      </w:r>
      <w:r w:rsidR="00334335" w:rsidRPr="00334335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607524" w:rsidRPr="000B4099">
        <w:rPr>
          <w:rFonts w:ascii="Calibri" w:hAnsi="Calibri"/>
          <w:b/>
          <w:i/>
          <w:sz w:val="24"/>
          <w:szCs w:val="24"/>
          <w:lang w:val="sv-SE"/>
        </w:rPr>
        <w:t xml:space="preserve">at least 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2</w:t>
      </w:r>
      <w:r w:rsidR="0037428C" w:rsidRPr="000B4099">
        <w:rPr>
          <w:rFonts w:ascii="Calibri" w:hAnsi="Calibri"/>
          <w:b/>
          <w:i/>
          <w:sz w:val="24"/>
          <w:szCs w:val="24"/>
          <w:lang w:val="sv-SE"/>
        </w:rPr>
        <w:t xml:space="preserve"> week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s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before the inspection. The breakdown of the f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>ee is as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in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 Lampiran 1</w:t>
      </w:r>
      <w:r w:rsidR="00CA3CBD" w:rsidRPr="00FC3057">
        <w:rPr>
          <w:rFonts w:ascii="Calibri" w:hAnsi="Calibri"/>
          <w:i/>
          <w:sz w:val="24"/>
          <w:szCs w:val="24"/>
          <w:lang w:val="sv-SE"/>
        </w:rPr>
        <w:t>.</w:t>
      </w:r>
      <w:r w:rsidR="00334335">
        <w:rPr>
          <w:rFonts w:ascii="Calibri" w:hAnsi="Calibri"/>
          <w:i/>
          <w:sz w:val="24"/>
          <w:szCs w:val="24"/>
          <w:lang w:val="sv-SE"/>
        </w:rPr>
        <w:t xml:space="preserve"> Details of payment will be </w:t>
      </w:r>
      <w:r w:rsidR="00C8008C">
        <w:rPr>
          <w:rFonts w:ascii="Calibri" w:hAnsi="Calibri"/>
          <w:i/>
          <w:sz w:val="24"/>
          <w:szCs w:val="24"/>
          <w:lang w:val="sv-SE"/>
        </w:rPr>
        <w:t>stated in the invoice after the complete application is received.</w:t>
      </w:r>
    </w:p>
    <w:p w14:paraId="54A4709F" w14:textId="77777777"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4381768D" w14:textId="77777777" w:rsidR="00C17B3B" w:rsidRPr="00A0695D" w:rsidRDefault="00C17B3B" w:rsidP="00C17B3B">
      <w:pPr>
        <w:pStyle w:val="ListParagraph"/>
        <w:numPr>
          <w:ilvl w:val="0"/>
          <w:numId w:val="5"/>
        </w:numPr>
        <w:jc w:val="both"/>
        <w:rPr>
          <w:rFonts w:ascii="Calibri" w:hAnsi="Calibri"/>
          <w:i/>
          <w:sz w:val="24"/>
          <w:szCs w:val="24"/>
          <w:lang w:val="sv-SE"/>
        </w:rPr>
      </w:pPr>
      <w:r w:rsidRPr="00A0695D">
        <w:rPr>
          <w:rFonts w:ascii="Calibri" w:hAnsi="Calibri"/>
          <w:sz w:val="24"/>
          <w:szCs w:val="24"/>
          <w:lang w:val="sv-SE"/>
        </w:rPr>
        <w:t xml:space="preserve">Bayaran hendaklah dikemukakan kepada Unit Kewangan, Pusat Pentadbiran, NPRA bagi mendapatkan resit atau bukti pembayaran. Salinan bukti pembayaran hendaklah dikemukakan bersama - sama borang permohonan kepada </w:t>
      </w:r>
      <w:r w:rsidR="00A61B79" w:rsidRPr="00A0695D">
        <w:rPr>
          <w:rFonts w:ascii="Calibri" w:hAnsi="Calibri"/>
          <w:sz w:val="24"/>
          <w:szCs w:val="24"/>
          <w:lang w:val="sv-SE"/>
        </w:rPr>
        <w:t>pegawai bertugas</w:t>
      </w:r>
      <w:r w:rsidRPr="00A0695D">
        <w:rPr>
          <w:rFonts w:ascii="Calibri" w:hAnsi="Calibri"/>
          <w:sz w:val="24"/>
          <w:szCs w:val="24"/>
          <w:lang w:val="sv-SE"/>
        </w:rPr>
        <w:t xml:space="preserve">, </w:t>
      </w:r>
      <w:r w:rsidR="00E73D33" w:rsidRPr="00E73D33">
        <w:rPr>
          <w:rFonts w:ascii="Calibri" w:hAnsi="Calibri"/>
          <w:sz w:val="24"/>
          <w:szCs w:val="24"/>
          <w:lang w:val="en-US"/>
        </w:rPr>
        <w:t xml:space="preserve">Pusat </w:t>
      </w:r>
      <w:proofErr w:type="spellStart"/>
      <w:r w:rsidR="00E73D33" w:rsidRPr="00E73D33">
        <w:rPr>
          <w:rFonts w:ascii="Calibri" w:hAnsi="Calibri"/>
          <w:sz w:val="24"/>
          <w:szCs w:val="24"/>
          <w:lang w:val="en-US"/>
        </w:rPr>
        <w:t>Komplians</w:t>
      </w:r>
      <w:proofErr w:type="spellEnd"/>
      <w:r w:rsidR="00E73D33" w:rsidRPr="00E73D33">
        <w:rPr>
          <w:rFonts w:ascii="Calibri" w:hAnsi="Calibri"/>
          <w:sz w:val="24"/>
          <w:szCs w:val="24"/>
          <w:lang w:val="en-US"/>
        </w:rPr>
        <w:t xml:space="preserve"> dan </w:t>
      </w:r>
      <w:proofErr w:type="spellStart"/>
      <w:r w:rsidR="00E73D33" w:rsidRPr="00E73D33">
        <w:rPr>
          <w:rFonts w:ascii="Calibri" w:hAnsi="Calibri"/>
          <w:sz w:val="24"/>
          <w:szCs w:val="24"/>
          <w:lang w:val="en-US"/>
        </w:rPr>
        <w:t>Kawalan</w:t>
      </w:r>
      <w:proofErr w:type="spellEnd"/>
      <w:r w:rsidR="00E73D33" w:rsidRPr="00E73D33">
        <w:rPr>
          <w:rFonts w:ascii="Calibri" w:hAnsi="Calibri"/>
          <w:sz w:val="24"/>
          <w:szCs w:val="24"/>
          <w:lang w:val="en-US"/>
        </w:rPr>
        <w:t xml:space="preserve"> </w:t>
      </w:r>
      <w:proofErr w:type="spellStart"/>
      <w:r w:rsidR="00E73D33" w:rsidRPr="00E73D33">
        <w:rPr>
          <w:rFonts w:ascii="Calibri" w:hAnsi="Calibri"/>
          <w:sz w:val="24"/>
          <w:szCs w:val="24"/>
          <w:lang w:val="en-US"/>
        </w:rPr>
        <w:t>Kualiti</w:t>
      </w:r>
      <w:proofErr w:type="spellEnd"/>
      <w:r w:rsidRPr="00A0695D">
        <w:rPr>
          <w:rFonts w:ascii="Calibri" w:hAnsi="Calibri"/>
          <w:sz w:val="24"/>
          <w:szCs w:val="24"/>
          <w:lang w:val="sv-SE"/>
        </w:rPr>
        <w:t>, NPRA.</w:t>
      </w:r>
    </w:p>
    <w:p w14:paraId="58ADE38D" w14:textId="77777777" w:rsidR="00C17B3B" w:rsidRPr="00C17B3B" w:rsidRDefault="00C17B3B" w:rsidP="00C17B3B">
      <w:pPr>
        <w:pStyle w:val="ListParagraph"/>
        <w:ind w:left="360"/>
        <w:jc w:val="both"/>
        <w:rPr>
          <w:rFonts w:ascii="Calibri" w:hAnsi="Calibri"/>
          <w:sz w:val="24"/>
          <w:szCs w:val="24"/>
          <w:lang w:val="sv-SE"/>
        </w:rPr>
      </w:pPr>
      <w:r w:rsidRPr="00A0695D">
        <w:rPr>
          <w:rFonts w:ascii="Calibri" w:hAnsi="Calibri"/>
          <w:i/>
          <w:sz w:val="24"/>
          <w:szCs w:val="24"/>
          <w:lang w:val="sv-SE"/>
        </w:rPr>
        <w:t xml:space="preserve">Payment shall be submitted to Finance Unit, Centre of Administration, NPRA for issuance of receipt. Copy of proof of payment shall be submitted together with the application form to </w:t>
      </w:r>
      <w:r w:rsidR="00A61B79" w:rsidRPr="00A0695D">
        <w:rPr>
          <w:rFonts w:ascii="Calibri" w:hAnsi="Calibri"/>
          <w:i/>
          <w:sz w:val="24"/>
          <w:szCs w:val="24"/>
          <w:lang w:val="sv-SE"/>
        </w:rPr>
        <w:t>officer at</w:t>
      </w:r>
      <w:r w:rsidRPr="00A0695D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E73D33" w:rsidRPr="00E73D33">
        <w:rPr>
          <w:rFonts w:ascii="Calibri" w:hAnsi="Calibri"/>
          <w:i/>
          <w:sz w:val="24"/>
          <w:szCs w:val="24"/>
          <w:lang w:val="en-US"/>
        </w:rPr>
        <w:t>Centre for Compliance and Quality Control</w:t>
      </w:r>
      <w:r w:rsidRPr="00A0695D">
        <w:rPr>
          <w:rFonts w:ascii="Calibri" w:hAnsi="Calibri"/>
          <w:sz w:val="24"/>
          <w:szCs w:val="24"/>
          <w:lang w:val="sv-SE"/>
        </w:rPr>
        <w:t>.</w:t>
      </w:r>
    </w:p>
    <w:p w14:paraId="21FF7A62" w14:textId="77777777"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6106B321" w14:textId="77777777" w:rsidR="00C17B3B" w:rsidRPr="0037428C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5912D54C" w14:textId="77777777" w:rsidR="00C42DB2" w:rsidRPr="0005271B" w:rsidRDefault="00C42DB2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428DBC6B" w14:textId="77777777" w:rsidR="00C42DB2" w:rsidRPr="004C778F" w:rsidRDefault="00C42DB2" w:rsidP="00C42DB2">
      <w:pPr>
        <w:spacing w:after="0"/>
        <w:rPr>
          <w:rFonts w:eastAsia="Times New Roman"/>
          <w:b/>
          <w:sz w:val="24"/>
          <w:szCs w:val="24"/>
        </w:rPr>
      </w:pPr>
    </w:p>
    <w:p w14:paraId="52823FB8" w14:textId="77777777" w:rsidR="00C42DB2" w:rsidRPr="0005271B" w:rsidRDefault="00C42DB2" w:rsidP="00C42DB2">
      <w:pPr>
        <w:spacing w:after="0"/>
        <w:ind w:left="360"/>
        <w:rPr>
          <w:rFonts w:eastAsia="Times New Roman"/>
          <w:b/>
          <w:sz w:val="24"/>
          <w:szCs w:val="24"/>
          <w:lang w:val="sv-SE"/>
        </w:rPr>
      </w:pPr>
    </w:p>
    <w:p w14:paraId="69D3506E" w14:textId="77777777" w:rsidR="00C42DB2" w:rsidRPr="00C42DB2" w:rsidRDefault="00C42DB2" w:rsidP="00A455FB">
      <w:pPr>
        <w:pStyle w:val="ListParagraph"/>
        <w:ind w:left="0"/>
        <w:jc w:val="both"/>
        <w:rPr>
          <w:b/>
          <w:sz w:val="28"/>
          <w:szCs w:val="28"/>
          <w:lang w:val="sv-SE"/>
        </w:rPr>
      </w:pPr>
    </w:p>
    <w:p w14:paraId="6AC17CF3" w14:textId="77777777" w:rsidR="00C42DB2" w:rsidRDefault="00C42DB2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1BE3732F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7FC6A40B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02902F43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7071DB27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5AF161C0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793FF9F5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26652BD5" w14:textId="77777777" w:rsidR="00AF576B" w:rsidRPr="003D2794" w:rsidRDefault="002D2EC9" w:rsidP="00A455FB">
      <w:pPr>
        <w:pStyle w:val="ListParagraph"/>
        <w:ind w:left="0"/>
        <w:jc w:val="both"/>
        <w:rPr>
          <w:rFonts w:ascii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AF576B" w:rsidRPr="003D2794">
        <w:rPr>
          <w:rFonts w:ascii="Calibri" w:hAnsi="Calibri" w:cs="Calibri"/>
          <w:b/>
          <w:sz w:val="28"/>
          <w:szCs w:val="28"/>
        </w:rPr>
        <w:lastRenderedPageBreak/>
        <w:t xml:space="preserve">BAHAGIAN </w:t>
      </w:r>
      <w:r w:rsidR="00C8008C">
        <w:rPr>
          <w:rFonts w:ascii="Calibri" w:eastAsia="PMingLiU" w:hAnsi="Calibri" w:cs="Calibri"/>
          <w:b/>
          <w:sz w:val="28"/>
          <w:szCs w:val="28"/>
          <w:lang w:eastAsia="zh-TW"/>
        </w:rPr>
        <w:t>7</w:t>
      </w:r>
      <w:r w:rsidR="00AF576B" w:rsidRPr="003D2794">
        <w:rPr>
          <w:rFonts w:ascii="Calibri" w:hAnsi="Calibri" w:cs="Calibri"/>
          <w:b/>
          <w:sz w:val="28"/>
          <w:szCs w:val="28"/>
        </w:rPr>
        <w:t>:</w:t>
      </w:r>
      <w:r w:rsidR="00A455FB" w:rsidRPr="003D2794">
        <w:rPr>
          <w:rFonts w:ascii="Calibri" w:eastAsia="PMingLiU" w:hAnsi="Calibri" w:cs="Calibri"/>
          <w:b/>
          <w:sz w:val="28"/>
          <w:szCs w:val="28"/>
          <w:lang w:eastAsia="zh-TW"/>
        </w:rPr>
        <w:tab/>
      </w:r>
      <w:r w:rsidR="00AF576B" w:rsidRPr="003D2794">
        <w:rPr>
          <w:rFonts w:ascii="Calibri" w:hAnsi="Calibri" w:cs="Calibri"/>
          <w:b/>
          <w:sz w:val="28"/>
          <w:szCs w:val="28"/>
        </w:rPr>
        <w:t>PERAKUAN PEMOHON</w:t>
      </w:r>
    </w:p>
    <w:p w14:paraId="124F5FBA" w14:textId="77777777" w:rsidR="00AF576B" w:rsidRDefault="00A455FB" w:rsidP="00A455FB">
      <w:pPr>
        <w:tabs>
          <w:tab w:val="left" w:pos="2160"/>
        </w:tabs>
        <w:spacing w:after="0"/>
        <w:rPr>
          <w:i/>
          <w:sz w:val="28"/>
          <w:szCs w:val="28"/>
        </w:rPr>
      </w:pPr>
      <w:r>
        <w:rPr>
          <w:i/>
          <w:sz w:val="28"/>
          <w:szCs w:val="28"/>
        </w:rPr>
        <w:t>PART</w:t>
      </w:r>
      <w:r>
        <w:rPr>
          <w:rFonts w:hint="eastAsia"/>
          <w:i/>
          <w:sz w:val="28"/>
          <w:szCs w:val="28"/>
          <w:lang w:eastAsia="zh-TW"/>
        </w:rPr>
        <w:t xml:space="preserve"> </w:t>
      </w:r>
      <w:r w:rsidR="00C8008C">
        <w:rPr>
          <w:i/>
          <w:sz w:val="28"/>
          <w:szCs w:val="28"/>
          <w:lang w:eastAsia="zh-TW"/>
        </w:rPr>
        <w:t>7</w:t>
      </w:r>
      <w:r>
        <w:rPr>
          <w:i/>
          <w:sz w:val="28"/>
          <w:szCs w:val="28"/>
        </w:rPr>
        <w:t>:</w:t>
      </w:r>
      <w:r>
        <w:rPr>
          <w:rFonts w:hint="eastAsia"/>
          <w:i/>
          <w:sz w:val="28"/>
          <w:szCs w:val="28"/>
          <w:lang w:eastAsia="zh-TW"/>
        </w:rPr>
        <w:tab/>
      </w:r>
      <w:r w:rsidR="00AF576B">
        <w:rPr>
          <w:i/>
          <w:sz w:val="28"/>
          <w:szCs w:val="28"/>
        </w:rPr>
        <w:t>APPLICANT’S DECLARATION</w:t>
      </w:r>
    </w:p>
    <w:p w14:paraId="0A1811C7" w14:textId="77777777" w:rsidR="002B78C9" w:rsidRPr="00B84846" w:rsidRDefault="002B78C9" w:rsidP="007F630C">
      <w:pPr>
        <w:spacing w:after="0"/>
        <w:rPr>
          <w:i/>
          <w:sz w:val="24"/>
          <w:szCs w:val="28"/>
        </w:rPr>
      </w:pPr>
    </w:p>
    <w:p w14:paraId="586EC367" w14:textId="77777777" w:rsidR="00215382" w:rsidRPr="00215382" w:rsidRDefault="00D056FF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i/>
          <w:sz w:val="24"/>
          <w:szCs w:val="24"/>
          <w:lang w:val="en-GB"/>
        </w:rPr>
        <w:t>I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have read, understood and will comply with GLP Principles as published in OECD series of Principles of GLP and Compliance Monitoring, Do</w:t>
      </w:r>
      <w:r w:rsidR="00745EEE">
        <w:rPr>
          <w:rFonts w:eastAsia="Times New Roman"/>
          <w:bCs/>
          <w:i/>
          <w:sz w:val="24"/>
          <w:szCs w:val="24"/>
          <w:lang w:val="en-MY"/>
        </w:rPr>
        <w:t>cument No. 1-21</w:t>
      </w:r>
      <w:r w:rsidR="00215382">
        <w:rPr>
          <w:rFonts w:eastAsia="Times New Roman"/>
          <w:bCs/>
          <w:i/>
          <w:sz w:val="24"/>
          <w:szCs w:val="24"/>
          <w:lang w:val="en-MY"/>
        </w:rPr>
        <w:t>.</w:t>
      </w:r>
      <w:r w:rsidR="00215382"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14:paraId="2C4B2488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59C52E47" w14:textId="77777777"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I hereby, give my consent on behalf of the test facility to abide by the </w:t>
      </w:r>
      <w:r w:rsidR="006B1AA8" w:rsidRPr="006B1AA8">
        <w:rPr>
          <w:rFonts w:eastAsia="Times New Roman"/>
          <w:bCs/>
          <w:i/>
          <w:sz w:val="24"/>
          <w:szCs w:val="24"/>
        </w:rPr>
        <w:t>National Pharmaceutical Regulatory Agency</w:t>
      </w: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 (</w:t>
      </w:r>
      <w:r w:rsidR="004C4937">
        <w:rPr>
          <w:rFonts w:eastAsia="Times New Roman"/>
          <w:bCs/>
          <w:i/>
          <w:sz w:val="24"/>
          <w:szCs w:val="24"/>
          <w:lang w:val="en-MY"/>
        </w:rPr>
        <w:t>NPRA</w:t>
      </w:r>
      <w:r w:rsidRPr="00215382">
        <w:rPr>
          <w:rFonts w:eastAsia="Times New Roman"/>
          <w:bCs/>
          <w:i/>
          <w:sz w:val="24"/>
          <w:szCs w:val="24"/>
          <w:lang w:val="en-MY"/>
        </w:rPr>
        <w:t>) GLP Compliance Program requirements.</w:t>
      </w:r>
      <w:r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14:paraId="7C8D2E75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4F3C4872" w14:textId="77777777"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hereby, declare that the information furnished above is correct.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14:paraId="56B426B0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583D0FA5" w14:textId="77777777" w:rsidR="00215382" w:rsidRPr="00215382" w:rsidRDefault="00215382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will provide access to those documents that provide insight into the level of independence and impartiality of the test facility from its related bodies, where applicable; and;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14:paraId="398E0163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17D801A4" w14:textId="77777777" w:rsidR="00215382" w:rsidRPr="00215382" w:rsidRDefault="004C4937" w:rsidP="00215382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bCs/>
          <w:i/>
          <w:sz w:val="24"/>
          <w:szCs w:val="24"/>
          <w:lang w:val="en-MY"/>
        </w:rPr>
        <w:t>I agree to allow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inspector/s access to the test facility specify area, resources, operations, procedures, records and staff so that the inspector/s can effectively inspect the GLP system and activities of my test facility.  I understand that the failure to allow the above access will lead to my test fac</w:t>
      </w:r>
      <w:r>
        <w:rPr>
          <w:rFonts w:eastAsia="Times New Roman"/>
          <w:bCs/>
          <w:i/>
          <w:sz w:val="24"/>
          <w:szCs w:val="24"/>
          <w:lang w:val="en-MY"/>
        </w:rPr>
        <w:t>ility not be included in the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GLP Compliance Program. </w:t>
      </w:r>
    </w:p>
    <w:p w14:paraId="54C3BFC7" w14:textId="77777777" w:rsidR="00EB5E9F" w:rsidRDefault="00EB5E9F" w:rsidP="00EB5E9F">
      <w:pPr>
        <w:tabs>
          <w:tab w:val="left" w:pos="180"/>
          <w:tab w:val="left" w:pos="450"/>
        </w:tabs>
        <w:spacing w:after="0"/>
        <w:ind w:left="450"/>
        <w:jc w:val="both"/>
        <w:rPr>
          <w:b/>
          <w:sz w:val="24"/>
          <w:szCs w:val="24"/>
          <w:lang w:val="ms-MY"/>
        </w:rPr>
      </w:pPr>
    </w:p>
    <w:p w14:paraId="74A10EE8" w14:textId="77777777" w:rsidR="00EB5E9F" w:rsidRPr="003F4CD9" w:rsidRDefault="00EB5E9F" w:rsidP="00B84846">
      <w:pPr>
        <w:tabs>
          <w:tab w:val="left" w:pos="180"/>
          <w:tab w:val="left" w:pos="450"/>
        </w:tabs>
        <w:spacing w:after="0"/>
        <w:ind w:left="450"/>
        <w:jc w:val="both"/>
        <w:rPr>
          <w:i/>
          <w:sz w:val="24"/>
          <w:szCs w:val="24"/>
        </w:rPr>
      </w:pPr>
    </w:p>
    <w:p w14:paraId="61C5BD69" w14:textId="77777777" w:rsidR="002B78C9" w:rsidRDefault="002B78C9" w:rsidP="00B72412">
      <w:pPr>
        <w:tabs>
          <w:tab w:val="left" w:pos="180"/>
          <w:tab w:val="left" w:pos="450"/>
        </w:tabs>
        <w:spacing w:after="0"/>
        <w:ind w:left="450" w:hanging="450"/>
        <w:jc w:val="both"/>
        <w:rPr>
          <w:b/>
          <w:sz w:val="24"/>
          <w:szCs w:val="24"/>
        </w:rPr>
      </w:pPr>
    </w:p>
    <w:p w14:paraId="7A004AF8" w14:textId="77777777" w:rsidR="00B72412" w:rsidRPr="00AF576B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ms-MY"/>
        </w:rPr>
      </w:pPr>
      <w:r w:rsidRPr="00AF576B">
        <w:rPr>
          <w:rFonts w:eastAsia="Times New Roman"/>
          <w:b/>
          <w:sz w:val="24"/>
          <w:szCs w:val="24"/>
          <w:lang w:val="ms-MY"/>
        </w:rPr>
        <w:t>Tandatangan</w:t>
      </w:r>
      <w:r w:rsidR="007A7EB2">
        <w:rPr>
          <w:rFonts w:eastAsia="Times New Roman"/>
          <w:b/>
          <w:sz w:val="24"/>
          <w:szCs w:val="24"/>
          <w:lang w:val="ms-MY"/>
        </w:rPr>
        <w:t xml:space="preserve"> </w:t>
      </w:r>
      <w:r w:rsidRPr="00AF576B">
        <w:rPr>
          <w:rFonts w:eastAsia="Times New Roman"/>
          <w:b/>
          <w:sz w:val="24"/>
          <w:szCs w:val="24"/>
          <w:lang w:val="ms-MY"/>
        </w:rPr>
        <w:t>Pemohon</w:t>
      </w:r>
    </w:p>
    <w:p w14:paraId="78490686" w14:textId="77777777" w:rsidR="00B72412" w:rsidRPr="00B72412" w:rsidRDefault="009918CD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noProof/>
          <w:sz w:val="24"/>
          <w:szCs w:val="24"/>
        </w:rPr>
        <w:pict w14:anchorId="31FF918D">
          <v:line id="Line 14" o:spid="_x0000_s1031" style="position:absolute;left:0;text-align:left;z-index:251653120;visibility:visible" from="144.85pt,11.55pt" to="454.3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hubFAIAACk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en-GB"/>
        </w:rPr>
        <w:t>Signature of Applicant</w:t>
      </w:r>
    </w:p>
    <w:p w14:paraId="248C3B64" w14:textId="77777777"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14:paraId="32CF36C8" w14:textId="77777777"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B72412">
        <w:rPr>
          <w:rFonts w:eastAsia="Times New Roman"/>
          <w:b/>
          <w:sz w:val="24"/>
          <w:szCs w:val="24"/>
          <w:lang w:val="en-GB"/>
        </w:rPr>
        <w:t>Nama</w:t>
      </w:r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D56ED0">
        <w:rPr>
          <w:rFonts w:eastAsia="Times New Roman"/>
          <w:b/>
          <w:sz w:val="24"/>
          <w:szCs w:val="24"/>
          <w:lang w:val="ms-MY"/>
        </w:rPr>
        <w:t>Penuh</w:t>
      </w:r>
      <w:r w:rsidR="007A7EB2">
        <w:rPr>
          <w:rFonts w:eastAsia="Times New Roman"/>
          <w:b/>
          <w:sz w:val="24"/>
          <w:szCs w:val="24"/>
          <w:lang w:val="en-GB"/>
        </w:rPr>
        <w:t xml:space="preserve"> </w:t>
      </w:r>
      <w:r w:rsidRPr="00B72412">
        <w:rPr>
          <w:rFonts w:eastAsia="Times New Roman"/>
          <w:b/>
          <w:sz w:val="24"/>
          <w:szCs w:val="24"/>
          <w:lang w:val="fi-FI"/>
        </w:rPr>
        <w:t xml:space="preserve">(Huruf Besar)    </w:t>
      </w:r>
    </w:p>
    <w:p w14:paraId="52756D1F" w14:textId="77777777" w:rsidR="00B72412" w:rsidRPr="00B72412" w:rsidRDefault="009918CD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 w14:anchorId="347F89F1">
          <v:line id="Line 15" o:spid="_x0000_s1030" style="position:absolute;left:0;text-align:left;z-index:251654144;visibility:visible" from="145.7pt,9.5pt" to="454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>Full Name (Block Letter)</w:t>
      </w:r>
    </w:p>
    <w:p w14:paraId="7DE82FA0" w14:textId="77777777" w:rsid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14:paraId="4F780682" w14:textId="77777777" w:rsidR="00EB7D7A" w:rsidRPr="00B72412" w:rsidRDefault="00EB7D7A" w:rsidP="00EB7D7A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>
        <w:rPr>
          <w:rFonts w:eastAsia="Times New Roman"/>
          <w:b/>
          <w:sz w:val="24"/>
          <w:szCs w:val="24"/>
          <w:lang w:val="en-GB"/>
        </w:rPr>
        <w:t xml:space="preserve">No. </w:t>
      </w:r>
      <w:r w:rsidRPr="00D56ED0">
        <w:rPr>
          <w:rFonts w:eastAsia="Times New Roman"/>
          <w:b/>
          <w:sz w:val="24"/>
          <w:szCs w:val="24"/>
          <w:lang w:val="ms-MY"/>
        </w:rPr>
        <w:t>Kad Pengenalan</w:t>
      </w:r>
    </w:p>
    <w:p w14:paraId="4A9E8CF5" w14:textId="77777777" w:rsidR="00EB7D7A" w:rsidRPr="00B72412" w:rsidRDefault="009918CD" w:rsidP="00EB7D7A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i/>
          <w:sz w:val="24"/>
          <w:szCs w:val="24"/>
          <w:lang w:val="fi-FI"/>
        </w:rPr>
        <w:pict w14:anchorId="1BDBB37A">
          <v:line id="_x0000_s1037" style="position:absolute;left:0;text-align:left;z-index:251656192;visibility:visible" from="146.45pt,9.5pt" to="454.7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0vcEw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" o:allowincell="f"/>
        </w:pict>
      </w:r>
      <w:r w:rsidR="00EB7D7A" w:rsidRPr="00EB7D7A">
        <w:rPr>
          <w:rFonts w:eastAsia="Times New Roman"/>
          <w:i/>
          <w:sz w:val="24"/>
          <w:szCs w:val="24"/>
          <w:lang w:val="fi-FI"/>
        </w:rPr>
        <w:t>Identity Card No.</w:t>
      </w:r>
    </w:p>
    <w:p w14:paraId="3F9263C7" w14:textId="77777777" w:rsidR="00EB7D7A" w:rsidRDefault="00EB7D7A" w:rsidP="00EB7D7A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14:paraId="6E0A9BC9" w14:textId="77777777" w:rsidR="00B72412" w:rsidRPr="00B72412" w:rsidRDefault="00B72412" w:rsidP="00B72412">
      <w:pPr>
        <w:spacing w:after="0" w:line="240" w:lineRule="auto"/>
        <w:jc w:val="both"/>
        <w:rPr>
          <w:rFonts w:eastAsia="Times New Roman"/>
          <w:b/>
          <w:sz w:val="24"/>
          <w:szCs w:val="24"/>
          <w:lang w:val="fi-FI"/>
        </w:rPr>
      </w:pPr>
      <w:r w:rsidRPr="00B72412">
        <w:rPr>
          <w:rFonts w:eastAsia="Times New Roman"/>
          <w:b/>
          <w:sz w:val="24"/>
          <w:szCs w:val="24"/>
          <w:lang w:val="fi-FI"/>
        </w:rPr>
        <w:t xml:space="preserve">Jawatan Dalam Syarikat/Organisasi   </w:t>
      </w:r>
    </w:p>
    <w:p w14:paraId="28076DB3" w14:textId="77777777" w:rsidR="00B72412" w:rsidRPr="00B72412" w:rsidRDefault="009918CD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fi-FI"/>
        </w:rPr>
      </w:pPr>
      <w:r>
        <w:rPr>
          <w:rFonts w:eastAsia="Times New Roman"/>
          <w:b/>
          <w:noProof/>
          <w:sz w:val="24"/>
          <w:szCs w:val="24"/>
        </w:rPr>
        <w:pict w14:anchorId="56810964">
          <v:line id="Line 17" o:spid="_x0000_s1029" style="position:absolute;left:0;text-align:left;z-index:251655168;visibility:visible" from="192.85pt,10.1pt" to="454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" o:allowincell="f"/>
        </w:pict>
      </w:r>
      <w:r w:rsidR="00B72412" w:rsidRPr="00B72412">
        <w:rPr>
          <w:rFonts w:eastAsia="Times New Roman"/>
          <w:i/>
          <w:sz w:val="24"/>
          <w:szCs w:val="24"/>
          <w:lang w:val="fi-FI"/>
        </w:rPr>
        <w:t xml:space="preserve">Position in the </w:t>
      </w:r>
      <w:r w:rsidR="00AF576B">
        <w:rPr>
          <w:rFonts w:eastAsia="Times New Roman"/>
          <w:i/>
          <w:sz w:val="24"/>
          <w:szCs w:val="24"/>
          <w:lang w:val="fi-FI"/>
        </w:rPr>
        <w:t>Company/</w:t>
      </w:r>
      <w:r w:rsidR="00AF576B" w:rsidRPr="00B72412">
        <w:rPr>
          <w:rFonts w:eastAsia="Times New Roman"/>
          <w:i/>
          <w:sz w:val="24"/>
          <w:szCs w:val="24"/>
          <w:lang w:val="fi-FI"/>
        </w:rPr>
        <w:t>Organisation</w:t>
      </w:r>
    </w:p>
    <w:p w14:paraId="40083349" w14:textId="77777777" w:rsidR="002B78C9" w:rsidRPr="00B72412" w:rsidRDefault="002B78C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fi-FI"/>
        </w:rPr>
      </w:pPr>
    </w:p>
    <w:p w14:paraId="15A44765" w14:textId="77777777" w:rsidR="00B72412" w:rsidRPr="00B72412" w:rsidRDefault="00B72412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MY"/>
        </w:rPr>
      </w:pPr>
      <w:r w:rsidRPr="00B72412">
        <w:rPr>
          <w:rFonts w:eastAsia="Times New Roman"/>
          <w:b/>
          <w:sz w:val="24"/>
          <w:szCs w:val="24"/>
          <w:lang w:val="en-MY"/>
        </w:rPr>
        <w:t>Cop Rasmi</w:t>
      </w:r>
      <w:r w:rsidR="007A7EB2">
        <w:rPr>
          <w:rFonts w:eastAsia="Times New Roman"/>
          <w:b/>
          <w:sz w:val="24"/>
          <w:szCs w:val="24"/>
          <w:lang w:val="en-MY"/>
        </w:rPr>
        <w:t xml:space="preserve"> </w:t>
      </w:r>
      <w:r w:rsidR="003F4CD9">
        <w:rPr>
          <w:rFonts w:eastAsia="Times New Roman"/>
          <w:b/>
          <w:sz w:val="24"/>
          <w:szCs w:val="24"/>
          <w:lang w:val="en-MY"/>
        </w:rPr>
        <w:t>Syarikat</w:t>
      </w:r>
      <w:r w:rsidRPr="00B72412">
        <w:rPr>
          <w:rFonts w:eastAsia="Times New Roman"/>
          <w:sz w:val="24"/>
          <w:szCs w:val="24"/>
          <w:lang w:val="en-MY"/>
        </w:rPr>
        <w:t>:</w:t>
      </w:r>
    </w:p>
    <w:p w14:paraId="5A53B94B" w14:textId="77777777" w:rsidR="00B72412" w:rsidRPr="00B72412" w:rsidRDefault="00B72412" w:rsidP="00B72412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Official Stamp of the Company:</w:t>
      </w:r>
    </w:p>
    <w:p w14:paraId="58F856A6" w14:textId="77777777" w:rsidR="00D56ED0" w:rsidRDefault="00D56ED0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14:paraId="4A21076E" w14:textId="77777777" w:rsidR="00E81369" w:rsidRPr="00B72412" w:rsidRDefault="00E8136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tbl>
      <w:tblPr>
        <w:tblpPr w:leftFromText="180" w:rightFromText="180" w:vertAnchor="text" w:horzAnchor="page" w:tblpX="3660" w:tblpY="112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"/>
        <w:gridCol w:w="434"/>
        <w:gridCol w:w="434"/>
        <w:gridCol w:w="434"/>
        <w:gridCol w:w="434"/>
        <w:gridCol w:w="434"/>
      </w:tblGrid>
      <w:tr w:rsidR="00D56ED0" w:rsidRPr="00C54435" w14:paraId="71D6971F" w14:textId="77777777" w:rsidTr="00D56ED0">
        <w:trPr>
          <w:cantSplit/>
          <w:trHeight w:val="420"/>
        </w:trPr>
        <w:tc>
          <w:tcPr>
            <w:tcW w:w="434" w:type="dxa"/>
            <w:vAlign w:val="center"/>
          </w:tcPr>
          <w:p w14:paraId="7026DABA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14:paraId="1DA2149F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14:paraId="6DFDE5C2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14:paraId="4064470D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14:paraId="62069610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  <w:tc>
          <w:tcPr>
            <w:tcW w:w="434" w:type="dxa"/>
            <w:vAlign w:val="center"/>
          </w:tcPr>
          <w:p w14:paraId="31B7C392" w14:textId="77777777" w:rsidR="00D56ED0" w:rsidRPr="00B72412" w:rsidRDefault="00D56ED0" w:rsidP="00D56ED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50706D5B" w14:textId="77777777" w:rsidR="00D56ED0" w:rsidRPr="00D56ED0" w:rsidRDefault="007A7EB2" w:rsidP="00D56ED0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D56ED0">
        <w:rPr>
          <w:rFonts w:eastAsia="Times New Roman"/>
          <w:b/>
          <w:sz w:val="24"/>
          <w:szCs w:val="24"/>
          <w:lang w:val="en-GB"/>
        </w:rPr>
        <w:t>Tarikh</w:t>
      </w:r>
      <w:r w:rsidR="00D56ED0">
        <w:rPr>
          <w:rFonts w:eastAsia="Times New Roman"/>
          <w:b/>
          <w:sz w:val="24"/>
          <w:szCs w:val="24"/>
          <w:lang w:val="en-GB"/>
        </w:rPr>
        <w:t xml:space="preserve"> (HH/BB/TT):</w:t>
      </w:r>
    </w:p>
    <w:p w14:paraId="042027E2" w14:textId="77777777" w:rsidR="00A70C60" w:rsidRDefault="00B72412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  <w:r w:rsidRPr="00B72412">
        <w:rPr>
          <w:rFonts w:eastAsia="Times New Roman"/>
          <w:i/>
          <w:sz w:val="24"/>
          <w:szCs w:val="24"/>
          <w:lang w:val="en-GB"/>
        </w:rPr>
        <w:t>Date (DD/MM/YY)</w:t>
      </w:r>
      <w:r w:rsidRPr="00B72412">
        <w:rPr>
          <w:rFonts w:eastAsia="Times New Roman"/>
          <w:sz w:val="24"/>
          <w:szCs w:val="24"/>
          <w:lang w:val="en-GB"/>
        </w:rPr>
        <w:t>:</w:t>
      </w:r>
    </w:p>
    <w:p w14:paraId="60A6CB30" w14:textId="77777777" w:rsidR="00D62E77" w:rsidRPr="00D62E77" w:rsidRDefault="00D62E77" w:rsidP="00D62E77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14:paraId="79CDD237" w14:textId="77777777" w:rsidR="00A356DA" w:rsidRPr="00171756" w:rsidRDefault="00C8270A" w:rsidP="00A356DA">
      <w:pPr>
        <w:jc w:val="both"/>
        <w:rPr>
          <w:rFonts w:asciiTheme="minorHAnsi" w:eastAsia="Times New Roman" w:hAnsiTheme="minorHAnsi" w:cstheme="minorHAnsi"/>
          <w:i/>
          <w:sz w:val="28"/>
          <w:szCs w:val="28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br w:type="page"/>
      </w:r>
      <w:proofErr w:type="spellStart"/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lastRenderedPageBreak/>
        <w:t>Lampiran</w:t>
      </w:r>
      <w:proofErr w:type="spellEnd"/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 1</w:t>
      </w:r>
    </w:p>
    <w:p w14:paraId="680689C1" w14:textId="77777777" w:rsidR="00C8270A" w:rsidRPr="00171756" w:rsidRDefault="00CA3CBD" w:rsidP="00C8270A">
      <w:pPr>
        <w:jc w:val="center"/>
        <w:rPr>
          <w:rFonts w:asciiTheme="minorHAnsi" w:hAnsiTheme="minorHAnsi" w:cstheme="minorHAnsi"/>
          <w:i/>
          <w:sz w:val="28"/>
          <w:szCs w:val="28"/>
          <w:lang w:val="es-ES"/>
        </w:rPr>
      </w:pPr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Fi </w:t>
      </w:r>
      <w:proofErr w:type="spellStart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permohonan</w:t>
      </w:r>
      <w:proofErr w:type="spellEnd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 </w:t>
      </w:r>
      <w:proofErr w:type="spellStart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untuk</w:t>
      </w:r>
      <w:proofErr w:type="spellEnd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 </w:t>
      </w:r>
      <w:proofErr w:type="spellStart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program</w:t>
      </w:r>
      <w:proofErr w:type="spellEnd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 </w:t>
      </w:r>
      <w:proofErr w:type="spellStart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komplians</w:t>
      </w:r>
      <w:proofErr w:type="spellEnd"/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 GLP NPRA</w:t>
      </w:r>
    </w:p>
    <w:tbl>
      <w:tblPr>
        <w:tblW w:w="89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460"/>
        <w:gridCol w:w="4487"/>
      </w:tblGrid>
      <w:tr w:rsidR="00C8270A" w:rsidRPr="00171756" w14:paraId="30B230C7" w14:textId="77777777" w:rsidTr="003B3127">
        <w:trPr>
          <w:trHeight w:val="6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DDFA207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Aktiviti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757DC7A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 xml:space="preserve">Kadar </w:t>
            </w:r>
            <w:proofErr w:type="spellStart"/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Caj</w:t>
            </w:r>
            <w:proofErr w:type="spellEnd"/>
            <w:r w:rsidR="00C8008C"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#</w:t>
            </w:r>
          </w:p>
        </w:tc>
      </w:tr>
      <w:tr w:rsidR="00C8270A" w:rsidRPr="00171756" w14:paraId="703B4814" w14:textId="77777777" w:rsidTr="003B3127">
        <w:trPr>
          <w:trHeight w:val="293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610D1" w14:textId="77777777"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proses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rmohon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0098D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000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etiap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prosesan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rmohonan</w:t>
            </w:r>
            <w:proofErr w:type="spellEnd"/>
          </w:p>
        </w:tc>
      </w:tr>
      <w:tr w:rsidR="00C8270A" w:rsidRPr="00171756" w14:paraId="3F7A617B" w14:textId="77777777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909A6" w14:textId="77777777"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Dokumentas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*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3EBCF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000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agi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dokumentasi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etiap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</w:p>
        </w:tc>
      </w:tr>
      <w:tr w:rsidR="00215382" w:rsidRPr="00171756" w14:paraId="1784E866" w14:textId="77777777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A7A22" w14:textId="77777777" w:rsidR="00215382" w:rsidRPr="00171756" w:rsidRDefault="00215382" w:rsidP="003B31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ra-Pemeriksa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C4B03" w14:textId="77777777"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RM2,000 /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/</w:t>
            </w:r>
          </w:p>
          <w:p w14:paraId="464671B4" w14:textId="77777777"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ekerja</w:t>
            </w:r>
            <w:proofErr w:type="spellEnd"/>
          </w:p>
        </w:tc>
      </w:tr>
      <w:tr w:rsidR="00C8270A" w:rsidRPr="00171756" w14:paraId="4962CF16" w14:textId="77777777" w:rsidTr="00B6010A">
        <w:trPr>
          <w:trHeight w:val="985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45B02" w14:textId="77777777"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uh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termasuk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urveil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44048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000 /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/</w:t>
            </w:r>
          </w:p>
          <w:p w14:paraId="1712DADB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ekerja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C8270A" w:rsidRPr="00171756" w14:paraId="4EE4293C" w14:textId="77777777" w:rsidTr="003B3127">
        <w:trPr>
          <w:trHeight w:val="15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F5C6D" w14:textId="77777777" w:rsidR="00C8270A" w:rsidRPr="00171756" w:rsidRDefault="00C8270A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Verifikasi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9AED8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000 /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/</w:t>
            </w:r>
          </w:p>
          <w:p w14:paraId="4F356803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ekerja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C8270A" w:rsidRPr="00171756" w14:paraId="35F92400" w14:textId="77777777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EBD16" w14:textId="77777777"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akar</w:t>
            </w:r>
            <w:proofErr w:type="spellEnd"/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Teknikal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8CA1D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000 / </w:t>
            </w:r>
            <w:proofErr w:type="spellStart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</w:t>
            </w:r>
            <w:proofErr w:type="spellEnd"/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/</w:t>
            </w:r>
          </w:p>
          <w:p w14:paraId="76EE7B32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ekerja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215382" w:rsidRPr="00171756" w14:paraId="1C4038E0" w14:textId="77777777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6F123" w14:textId="77777777" w:rsidR="00215382" w:rsidRPr="00171756" w:rsidRDefault="00215382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ijil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gekalan</w:t>
            </w:r>
            <w:proofErr w:type="spellEnd"/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D9D17" w14:textId="77777777" w:rsidR="00215382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,000</w:t>
            </w:r>
          </w:p>
        </w:tc>
      </w:tr>
      <w:tr w:rsidR="00B6010A" w:rsidRPr="00171756" w14:paraId="39930076" w14:textId="77777777" w:rsidTr="00ED0A8C">
        <w:trPr>
          <w:trHeight w:val="27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A1B8" w14:textId="77777777" w:rsidR="00B6010A" w:rsidRPr="00171756" w:rsidRDefault="00B6010A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ayar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had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maksimum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bagi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etiap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yang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ak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dijalank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adalah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ebanyak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RM 10,000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termas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uk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yuran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prosesan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rmohonan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,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dokumentasi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dan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sijil</w:t>
            </w:r>
            <w:proofErr w:type="spellEnd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gekalan</w:t>
            </w:r>
            <w:proofErr w:type="spellEnd"/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.</w:t>
            </w:r>
          </w:p>
        </w:tc>
      </w:tr>
      <w:tr w:rsidR="00C8008C" w:rsidRPr="00171756" w14:paraId="7678C1A8" w14:textId="77777777" w:rsidTr="00C8008C">
        <w:trPr>
          <w:trHeight w:val="1986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78588EE" w14:textId="77777777" w:rsidR="00C8008C" w:rsidRPr="00171756" w:rsidRDefault="00C8008C" w:rsidP="00215382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  <w:t>Nota:</w:t>
            </w:r>
          </w:p>
          <w:p w14:paraId="38E2F90A" w14:textId="77777777" w:rsidR="00C8008C" w:rsidRPr="00171756" w:rsidRDefault="00C8008C" w:rsidP="007C0C73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*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ilai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okumentasi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meliputi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ilai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okume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bagi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semua</w:t>
            </w:r>
            <w:proofErr w:type="spellEnd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jenis</w:t>
            </w:r>
            <w:proofErr w:type="spellEnd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yang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inilai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sebelum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ijalank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dan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okume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tindak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betul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dan </w:t>
            </w:r>
            <w:proofErr w:type="spellStart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cegahan</w:t>
            </w:r>
            <w:proofErr w:type="spellEnd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yang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ikemukakan</w:t>
            </w:r>
            <w:proofErr w:type="spellEnd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selepas</w:t>
            </w:r>
            <w:proofErr w:type="spellEnd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eriksaan</w:t>
            </w:r>
            <w:proofErr w:type="spellEnd"/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</w:p>
        </w:tc>
      </w:tr>
      <w:tr w:rsidR="00C8270A" w:rsidRPr="00171756" w14:paraId="4B5C43A6" w14:textId="77777777" w:rsidTr="003B3127">
        <w:trPr>
          <w:trHeight w:val="505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A3FBF" w14:textId="77777777" w:rsidR="00A356DA" w:rsidRPr="00171756" w:rsidRDefault="00C8270A" w:rsidP="00215382">
            <w:pPr>
              <w:jc w:val="both"/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vertAlign w:val="superscript"/>
                <w:lang w:eastAsia="en-GB"/>
              </w:rPr>
              <w:t xml:space="preserve">#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gurangan</w:t>
            </w:r>
            <w:proofErr w:type="spellEnd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yuran</w:t>
            </w:r>
            <w:proofErr w:type="spellEnd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prosesan</w:t>
            </w:r>
            <w:proofErr w:type="spellEnd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dan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yuran</w:t>
            </w:r>
            <w:proofErr w:type="spellEnd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eriksaan</w:t>
            </w:r>
            <w:proofErr w:type="spellEnd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sebanya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k</w:t>
            </w:r>
            <w:proofErr w:type="spellEnd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50% </w:t>
            </w:r>
            <w:proofErr w:type="spellStart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bagi</w:t>
            </w:r>
            <w:proofErr w:type="spellEnd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meriksaan</w:t>
            </w:r>
            <w:proofErr w:type="spellEnd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GLP di </w:t>
            </w:r>
            <w:proofErr w:type="spellStart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fasiliti</w:t>
            </w:r>
            <w:proofErr w:type="spellEnd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milik</w:t>
            </w:r>
            <w:proofErr w:type="spellEnd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kerajaan</w:t>
            </w:r>
            <w:proofErr w:type="spellEnd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, dan </w:t>
            </w:r>
            <w:proofErr w:type="spellStart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rcuma</w:t>
            </w:r>
            <w:proofErr w:type="spellEnd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bagi</w:t>
            </w:r>
            <w:proofErr w:type="spellEnd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fasiliti</w:t>
            </w:r>
            <w:proofErr w:type="spellEnd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milik</w:t>
            </w:r>
            <w:proofErr w:type="spellEnd"/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KKM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</w:tr>
    </w:tbl>
    <w:p w14:paraId="2D9C192A" w14:textId="77777777" w:rsidR="000B5DF3" w:rsidRPr="00735FD5" w:rsidRDefault="000B5DF3" w:rsidP="00D75CC3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  <w:r w:rsidRPr="001B0FA8">
        <w:rPr>
          <w:rFonts w:eastAsia="Times New Roman"/>
          <w:b/>
          <w:sz w:val="20"/>
          <w:szCs w:val="20"/>
          <w:lang w:val="sv-SE"/>
        </w:rPr>
        <w:t xml:space="preserve">Borang yang telah lengkap hendaklah dihantar kepada </w:t>
      </w:r>
      <w:r w:rsidR="0091615C" w:rsidRPr="00735FD5">
        <w:rPr>
          <w:rFonts w:eastAsia="Times New Roman"/>
          <w:b/>
          <w:sz w:val="20"/>
          <w:szCs w:val="20"/>
          <w:lang w:val="fi-FI"/>
        </w:rPr>
        <w:t xml:space="preserve">Timbalan Pengarah, </w:t>
      </w:r>
      <w:r w:rsidR="00F91359" w:rsidRPr="00F91359">
        <w:rPr>
          <w:rFonts w:eastAsia="Times New Roman"/>
          <w:b/>
          <w:sz w:val="20"/>
          <w:szCs w:val="20"/>
          <w:lang w:val="fi-FI"/>
        </w:rPr>
        <w:t>Pusat Komplians dan Kawalan Kualiti</w:t>
      </w:r>
      <w:r w:rsidRPr="001B0FA8">
        <w:rPr>
          <w:rFonts w:eastAsia="Times New Roman"/>
          <w:b/>
          <w:sz w:val="20"/>
          <w:szCs w:val="20"/>
          <w:lang w:val="sv-SE"/>
        </w:rPr>
        <w:t xml:space="preserve">, </w:t>
      </w:r>
      <w:r w:rsidR="004B1CDA">
        <w:rPr>
          <w:rFonts w:eastAsia="Times New Roman"/>
          <w:b/>
          <w:sz w:val="20"/>
          <w:szCs w:val="20"/>
          <w:lang w:val="sv-SE"/>
        </w:rPr>
        <w:t>Bahagian</w:t>
      </w:r>
      <w:r>
        <w:rPr>
          <w:rFonts w:eastAsia="Times New Roman"/>
          <w:b/>
          <w:sz w:val="20"/>
          <w:szCs w:val="20"/>
          <w:lang w:val="sv-SE"/>
        </w:rPr>
        <w:t xml:space="preserve"> Regulatori Farmasi Negara</w:t>
      </w:r>
      <w:r w:rsidRPr="00735FD5">
        <w:rPr>
          <w:rFonts w:eastAsia="Times New Roman"/>
          <w:b/>
          <w:sz w:val="20"/>
          <w:szCs w:val="20"/>
          <w:lang w:val="fi-FI"/>
        </w:rPr>
        <w:t>, Kementerian Kesihatan Malaysia, Lot 36, Jalan Universiti</w:t>
      </w:r>
      <w:r w:rsidR="00D75CC3" w:rsidRPr="00D75CC3">
        <w:rPr>
          <w:rFonts w:eastAsia="Times New Roman"/>
          <w:b/>
          <w:sz w:val="20"/>
          <w:szCs w:val="20"/>
          <w:lang w:val="fi-FI"/>
        </w:rPr>
        <w:t xml:space="preserve"> (Ja</w:t>
      </w:r>
      <w:r w:rsidR="00D75CC3">
        <w:rPr>
          <w:rFonts w:eastAsia="Times New Roman"/>
          <w:b/>
          <w:sz w:val="20"/>
          <w:szCs w:val="20"/>
          <w:lang w:val="fi-FI"/>
        </w:rPr>
        <w:t>lan Profesor Diraja Ungku Aziz)</w:t>
      </w:r>
      <w:r w:rsidRPr="00735FD5">
        <w:rPr>
          <w:rFonts w:eastAsia="Times New Roman"/>
          <w:b/>
          <w:sz w:val="20"/>
          <w:szCs w:val="20"/>
          <w:lang w:val="fi-FI"/>
        </w:rPr>
        <w:t xml:space="preserve">, 46200 Petaling Jaya, Malaysia. </w:t>
      </w:r>
    </w:p>
    <w:p w14:paraId="587E1C46" w14:textId="77777777" w:rsidR="00E85D73" w:rsidRPr="00C8008C" w:rsidRDefault="000B5DF3" w:rsidP="00D75CC3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  <w:r w:rsidRPr="001B0FA8">
        <w:rPr>
          <w:rFonts w:eastAsia="Times New Roman"/>
          <w:i/>
          <w:sz w:val="20"/>
          <w:szCs w:val="20"/>
          <w:lang w:val="fi-FI"/>
        </w:rPr>
        <w:t xml:space="preserve">Please submit the completed form to: </w:t>
      </w:r>
      <w:r w:rsidR="0091615C">
        <w:rPr>
          <w:rFonts w:eastAsia="Times New Roman"/>
          <w:i/>
          <w:sz w:val="20"/>
          <w:szCs w:val="20"/>
          <w:lang w:val="fi-FI"/>
        </w:rPr>
        <w:t xml:space="preserve">Deputy Director, </w:t>
      </w:r>
      <w:r w:rsidR="00F91359" w:rsidRPr="00F91359">
        <w:rPr>
          <w:rFonts w:eastAsia="Times New Roman"/>
          <w:i/>
          <w:sz w:val="20"/>
          <w:szCs w:val="20"/>
        </w:rPr>
        <w:t>Centre for Compliance and Quality Control</w:t>
      </w:r>
      <w:r w:rsidRPr="001B0FA8">
        <w:rPr>
          <w:rFonts w:eastAsia="Times New Roman"/>
          <w:i/>
          <w:sz w:val="20"/>
          <w:szCs w:val="20"/>
          <w:lang w:val="fi-FI"/>
        </w:rPr>
        <w:t xml:space="preserve">, </w:t>
      </w:r>
      <w:r w:rsidR="00F91359" w:rsidRPr="00F91359">
        <w:rPr>
          <w:rFonts w:eastAsia="Times New Roman"/>
          <w:i/>
          <w:sz w:val="20"/>
          <w:szCs w:val="20"/>
          <w:lang w:val="fi-FI"/>
        </w:rPr>
        <w:t>National Pharmaceutical Regulatory Agency</w:t>
      </w:r>
      <w:r w:rsidRPr="001B0FA8">
        <w:rPr>
          <w:rFonts w:eastAsia="Times New Roman"/>
          <w:i/>
          <w:sz w:val="20"/>
          <w:szCs w:val="20"/>
          <w:lang w:val="fi-FI"/>
        </w:rPr>
        <w:t>, Lot 36, Jalan Univ</w:t>
      </w:r>
      <w:r>
        <w:rPr>
          <w:rFonts w:eastAsia="Times New Roman"/>
          <w:i/>
          <w:sz w:val="20"/>
          <w:szCs w:val="20"/>
          <w:lang w:val="fi-FI"/>
        </w:rPr>
        <w:t>ersiti</w:t>
      </w:r>
      <w:r w:rsidR="00D75CC3">
        <w:rPr>
          <w:rFonts w:eastAsia="Times New Roman"/>
          <w:i/>
          <w:sz w:val="20"/>
          <w:szCs w:val="20"/>
          <w:lang w:val="fi-FI"/>
        </w:rPr>
        <w:t xml:space="preserve"> </w:t>
      </w:r>
      <w:r w:rsidR="00D75CC3" w:rsidRPr="00D75CC3">
        <w:rPr>
          <w:rFonts w:eastAsia="Times New Roman"/>
          <w:i/>
          <w:sz w:val="20"/>
          <w:szCs w:val="20"/>
          <w:lang w:val="fi-FI"/>
        </w:rPr>
        <w:t xml:space="preserve"> (Ja</w:t>
      </w:r>
      <w:r w:rsidR="00D75CC3">
        <w:rPr>
          <w:rFonts w:eastAsia="Times New Roman"/>
          <w:i/>
          <w:sz w:val="20"/>
          <w:szCs w:val="20"/>
          <w:lang w:val="fi-FI"/>
        </w:rPr>
        <w:t>lan Profesor Diraja Ungku Aziz)</w:t>
      </w:r>
      <w:r>
        <w:rPr>
          <w:rFonts w:eastAsia="Times New Roman"/>
          <w:i/>
          <w:sz w:val="20"/>
          <w:szCs w:val="20"/>
          <w:lang w:val="fi-FI"/>
        </w:rPr>
        <w:t>, 46200 Petaling Jaya, Malaysia</w:t>
      </w:r>
      <w:r w:rsidR="0091615C">
        <w:rPr>
          <w:rFonts w:eastAsia="Times New Roman"/>
          <w:i/>
          <w:sz w:val="20"/>
          <w:szCs w:val="20"/>
          <w:lang w:val="fi-FI"/>
        </w:rPr>
        <w:t>.</w:t>
      </w:r>
    </w:p>
    <w:sectPr w:rsidR="00E85D73" w:rsidRPr="00C8008C" w:rsidSect="00D75CC3">
      <w:headerReference w:type="default" r:id="rId9"/>
      <w:footerReference w:type="default" r:id="rId10"/>
      <w:pgSz w:w="11907" w:h="16839" w:code="9"/>
      <w:pgMar w:top="900" w:right="1440" w:bottom="1170" w:left="1440" w:header="432" w:footer="1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4EB97" w14:textId="77777777" w:rsidR="009918CD" w:rsidRDefault="009918CD" w:rsidP="0074250F">
      <w:pPr>
        <w:spacing w:after="0" w:line="240" w:lineRule="auto"/>
      </w:pPr>
      <w:r>
        <w:separator/>
      </w:r>
    </w:p>
  </w:endnote>
  <w:endnote w:type="continuationSeparator" w:id="0">
    <w:p w14:paraId="7F5911FC" w14:textId="77777777" w:rsidR="009918CD" w:rsidRDefault="009918CD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A92D5" w14:textId="77777777" w:rsidR="006D7A18" w:rsidRPr="00CF1105" w:rsidRDefault="00CF1105" w:rsidP="00CF1105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rPr>
        <w:rFonts w:ascii="Cambria" w:eastAsia="Times New Roman" w:hAnsi="Cambria"/>
        <w:sz w:val="18"/>
        <w:szCs w:val="18"/>
        <w:lang w:val="x-none"/>
      </w:rPr>
    </w:pPr>
    <w:r w:rsidRPr="00CF1105">
      <w:rPr>
        <w:rFonts w:ascii="Arial" w:eastAsia="Times New Roman" w:hAnsi="Arial" w:cs="Arial"/>
        <w:sz w:val="18"/>
        <w:szCs w:val="18"/>
        <w:lang w:val="x-none"/>
      </w:rPr>
      <w:t>(Version</w:t>
    </w:r>
    <w:r w:rsidRPr="00CF1105">
      <w:rPr>
        <w:rFonts w:ascii="Arial" w:eastAsia="Times New Roman" w:hAnsi="Arial" w:cs="Arial"/>
        <w:sz w:val="18"/>
        <w:szCs w:val="18"/>
        <w:lang w:val="en-MY"/>
      </w:rPr>
      <w:t>:</w:t>
    </w:r>
    <w:r w:rsidRPr="00CF1105">
      <w:rPr>
        <w:rFonts w:ascii="Arial" w:eastAsia="Times New Roman" w:hAnsi="Arial" w:cs="Arial"/>
        <w:sz w:val="18"/>
        <w:szCs w:val="18"/>
        <w:lang w:val="x-none"/>
      </w:rPr>
      <w:t xml:space="preserve"> Ju</w:t>
    </w:r>
    <w:r w:rsidR="00A66CC1">
      <w:rPr>
        <w:rFonts w:ascii="Arial" w:eastAsia="Times New Roman" w:hAnsi="Arial" w:cs="Arial"/>
        <w:sz w:val="18"/>
        <w:szCs w:val="18"/>
      </w:rPr>
      <w:t>l</w:t>
    </w:r>
    <w:r w:rsidR="00B662F8">
      <w:rPr>
        <w:rFonts w:ascii="Arial" w:eastAsia="Times New Roman" w:hAnsi="Arial" w:cs="Arial"/>
        <w:sz w:val="18"/>
        <w:szCs w:val="18"/>
      </w:rPr>
      <w:t>y</w:t>
    </w:r>
    <w:r w:rsidRPr="00CF1105">
      <w:rPr>
        <w:rFonts w:ascii="Arial" w:eastAsia="Times New Roman" w:hAnsi="Arial" w:cs="Arial"/>
        <w:sz w:val="18"/>
        <w:szCs w:val="18"/>
        <w:lang w:val="x-none"/>
      </w:rPr>
      <w:t xml:space="preserve"> 2022)</w:t>
    </w:r>
    <w:r w:rsidR="006D7A18">
      <w:rPr>
        <w:rFonts w:ascii="Cambria" w:eastAsia="Times New Roman" w:hAnsi="Cambria"/>
        <w:sz w:val="18"/>
        <w:szCs w:val="18"/>
      </w:rPr>
      <w:tab/>
    </w:r>
    <w:r w:rsidR="006D7A18" w:rsidRPr="00CF1105">
      <w:rPr>
        <w:rFonts w:ascii="Arial" w:eastAsia="Times New Roman" w:hAnsi="Arial" w:cs="Arial"/>
        <w:noProof/>
        <w:sz w:val="18"/>
        <w:szCs w:val="18"/>
      </w:rPr>
      <w:t xml:space="preserve">Page </w: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begin"/>
    </w:r>
    <w:r w:rsidR="006D7A18" w:rsidRPr="00CF1105">
      <w:rPr>
        <w:rFonts w:ascii="Arial" w:eastAsia="Times New Roman" w:hAnsi="Arial" w:cs="Arial"/>
        <w:b/>
        <w:noProof/>
        <w:sz w:val="18"/>
        <w:szCs w:val="18"/>
      </w:rPr>
      <w:instrText xml:space="preserve"> PAGE  \* Arabic  \* MERGEFORMAT </w:instrTex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separate"/>
    </w:r>
    <w:r w:rsidR="00D119AA">
      <w:rPr>
        <w:rFonts w:ascii="Arial" w:eastAsia="Times New Roman" w:hAnsi="Arial" w:cs="Arial"/>
        <w:b/>
        <w:noProof/>
        <w:sz w:val="18"/>
        <w:szCs w:val="18"/>
      </w:rPr>
      <w:t>2</w: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end"/>
    </w:r>
    <w:r w:rsidR="006D7A18" w:rsidRPr="00CF1105">
      <w:rPr>
        <w:rFonts w:ascii="Arial" w:eastAsia="Times New Roman" w:hAnsi="Arial" w:cs="Arial"/>
        <w:noProof/>
        <w:sz w:val="18"/>
        <w:szCs w:val="18"/>
      </w:rPr>
      <w:t xml:space="preserve"> of </w:t>
    </w:r>
    <w:r w:rsidR="00447BAA" w:rsidRPr="00CF1105">
      <w:rPr>
        <w:rFonts w:ascii="Arial" w:hAnsi="Arial" w:cs="Arial"/>
        <w:sz w:val="18"/>
        <w:szCs w:val="18"/>
      </w:rPr>
      <w:fldChar w:fldCharType="begin"/>
    </w:r>
    <w:r w:rsidR="00447BAA" w:rsidRPr="00CF1105">
      <w:rPr>
        <w:rFonts w:ascii="Arial" w:hAnsi="Arial" w:cs="Arial"/>
        <w:sz w:val="18"/>
        <w:szCs w:val="18"/>
      </w:rPr>
      <w:instrText xml:space="preserve"> NUMPAGES  \* Arabic  \* MERGEFORMAT </w:instrText>
    </w:r>
    <w:r w:rsidR="00447BAA" w:rsidRPr="00CF1105">
      <w:rPr>
        <w:rFonts w:ascii="Arial" w:hAnsi="Arial" w:cs="Arial"/>
        <w:sz w:val="18"/>
        <w:szCs w:val="18"/>
      </w:rPr>
      <w:fldChar w:fldCharType="separate"/>
    </w:r>
    <w:r w:rsidR="00D119AA" w:rsidRPr="00D119AA">
      <w:rPr>
        <w:rFonts w:ascii="Arial" w:eastAsia="Times New Roman" w:hAnsi="Arial" w:cs="Arial"/>
        <w:b/>
        <w:noProof/>
        <w:sz w:val="18"/>
        <w:szCs w:val="18"/>
      </w:rPr>
      <w:t>8</w:t>
    </w:r>
    <w:r w:rsidR="00447BAA" w:rsidRPr="00CF1105">
      <w:rPr>
        <w:rFonts w:ascii="Arial" w:eastAsia="Times New Roman" w:hAnsi="Arial" w:cs="Arial"/>
        <w:b/>
        <w:noProof/>
        <w:sz w:val="18"/>
        <w:szCs w:val="18"/>
      </w:rPr>
      <w:fldChar w:fldCharType="end"/>
    </w:r>
  </w:p>
  <w:p w14:paraId="614FB750" w14:textId="77777777" w:rsidR="00291FDB" w:rsidRDefault="00291F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3D565" w14:textId="77777777" w:rsidR="009918CD" w:rsidRDefault="009918CD" w:rsidP="0074250F">
      <w:pPr>
        <w:spacing w:after="0" w:line="240" w:lineRule="auto"/>
      </w:pPr>
      <w:r>
        <w:separator/>
      </w:r>
    </w:p>
  </w:footnote>
  <w:footnote w:type="continuationSeparator" w:id="0">
    <w:p w14:paraId="3C6028A0" w14:textId="77777777" w:rsidR="009918CD" w:rsidRDefault="009918CD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81C1E" w14:textId="77777777" w:rsidR="006D7A18" w:rsidRPr="00D119AA" w:rsidRDefault="00335836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hAnsi="Cambria"/>
        <w:b/>
        <w:sz w:val="18"/>
        <w:szCs w:val="24"/>
        <w:lang w:eastAsia="zh-TW"/>
      </w:rPr>
    </w:pPr>
    <w:r>
      <w:rPr>
        <w:rFonts w:ascii="Cambria" w:eastAsia="Times New Roman" w:hAnsi="Cambria"/>
        <w:sz w:val="18"/>
        <w:szCs w:val="24"/>
      </w:rPr>
      <w:tab/>
    </w:r>
    <w:r>
      <w:rPr>
        <w:rFonts w:ascii="Cambria" w:eastAsia="Times New Roman" w:hAnsi="Cambria"/>
        <w:sz w:val="18"/>
        <w:szCs w:val="24"/>
      </w:rPr>
      <w:tab/>
    </w:r>
    <w:r w:rsidR="00CF1105" w:rsidRPr="00D119AA">
      <w:rPr>
        <w:rFonts w:ascii="Arial" w:hAnsi="Arial" w:cs="Arial"/>
        <w:b/>
        <w:sz w:val="18"/>
        <w:szCs w:val="18"/>
      </w:rPr>
      <w:t>NPRA/433/10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116"/>
    <w:multiLevelType w:val="hybridMultilevel"/>
    <w:tmpl w:val="8C4A9AA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651571"/>
    <w:multiLevelType w:val="hybridMultilevel"/>
    <w:tmpl w:val="9EEA1664"/>
    <w:lvl w:ilvl="0" w:tplc="0F2EBE82">
      <w:start w:val="1"/>
      <w:numFmt w:val="lowerLetter"/>
      <w:lvlText w:val="%1)"/>
      <w:lvlJc w:val="left"/>
      <w:pPr>
        <w:tabs>
          <w:tab w:val="num" w:pos="1164"/>
        </w:tabs>
        <w:ind w:left="1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rFonts w:hint="default"/>
      </w:rPr>
    </w:lvl>
  </w:abstractNum>
  <w:abstractNum w:abstractNumId="4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6" w15:restartNumberingAfterBreak="0">
    <w:nsid w:val="53D5531D"/>
    <w:multiLevelType w:val="hybridMultilevel"/>
    <w:tmpl w:val="827EB4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B2D46"/>
    <w:multiLevelType w:val="hybridMultilevel"/>
    <w:tmpl w:val="40C4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E5A5E"/>
    <w:multiLevelType w:val="hybridMultilevel"/>
    <w:tmpl w:val="C4D4A838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206C4"/>
    <w:multiLevelType w:val="hybridMultilevel"/>
    <w:tmpl w:val="16ECD768"/>
    <w:lvl w:ilvl="0" w:tplc="8B667214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trike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s-E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MY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MY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jp/r2He/f3dx483N27v/PR6KPXedMU1RINdn/J/xMAAP//Ap8A8iwAAAA="/>
  </w:docVars>
  <w:rsids>
    <w:rsidRoot w:val="0074250F"/>
    <w:rsid w:val="0001114B"/>
    <w:rsid w:val="00034443"/>
    <w:rsid w:val="00044F67"/>
    <w:rsid w:val="00070D08"/>
    <w:rsid w:val="0007650C"/>
    <w:rsid w:val="00081CA5"/>
    <w:rsid w:val="00082770"/>
    <w:rsid w:val="00094798"/>
    <w:rsid w:val="00095DD6"/>
    <w:rsid w:val="000A07AE"/>
    <w:rsid w:val="000B4099"/>
    <w:rsid w:val="000B534B"/>
    <w:rsid w:val="000B5DF3"/>
    <w:rsid w:val="000C38A1"/>
    <w:rsid w:val="000C3F2E"/>
    <w:rsid w:val="000C54BF"/>
    <w:rsid w:val="000E75EB"/>
    <w:rsid w:val="00104F9C"/>
    <w:rsid w:val="0011230B"/>
    <w:rsid w:val="001147B9"/>
    <w:rsid w:val="00116F5D"/>
    <w:rsid w:val="00125662"/>
    <w:rsid w:val="00133B42"/>
    <w:rsid w:val="001419FE"/>
    <w:rsid w:val="0014443E"/>
    <w:rsid w:val="00151595"/>
    <w:rsid w:val="00153ECF"/>
    <w:rsid w:val="001637D1"/>
    <w:rsid w:val="00167E12"/>
    <w:rsid w:val="00171756"/>
    <w:rsid w:val="00173318"/>
    <w:rsid w:val="00194757"/>
    <w:rsid w:val="001A3393"/>
    <w:rsid w:val="001B0FA8"/>
    <w:rsid w:val="001B5920"/>
    <w:rsid w:val="001C16DE"/>
    <w:rsid w:val="001C2A63"/>
    <w:rsid w:val="001E3A4E"/>
    <w:rsid w:val="001F0E07"/>
    <w:rsid w:val="001F2ECB"/>
    <w:rsid w:val="00202858"/>
    <w:rsid w:val="00215382"/>
    <w:rsid w:val="002272D0"/>
    <w:rsid w:val="00235A5B"/>
    <w:rsid w:val="00241195"/>
    <w:rsid w:val="00241399"/>
    <w:rsid w:val="002441C4"/>
    <w:rsid w:val="00247F8B"/>
    <w:rsid w:val="002540A1"/>
    <w:rsid w:val="0025792B"/>
    <w:rsid w:val="00262E30"/>
    <w:rsid w:val="00264C2F"/>
    <w:rsid w:val="00264E2A"/>
    <w:rsid w:val="00273F22"/>
    <w:rsid w:val="00273F40"/>
    <w:rsid w:val="00275495"/>
    <w:rsid w:val="00275587"/>
    <w:rsid w:val="00282642"/>
    <w:rsid w:val="00284CA5"/>
    <w:rsid w:val="00286179"/>
    <w:rsid w:val="00291FDB"/>
    <w:rsid w:val="0029700B"/>
    <w:rsid w:val="002A7D7F"/>
    <w:rsid w:val="002B3749"/>
    <w:rsid w:val="002B78C9"/>
    <w:rsid w:val="002B793A"/>
    <w:rsid w:val="002C71F9"/>
    <w:rsid w:val="002D2EC9"/>
    <w:rsid w:val="002D3305"/>
    <w:rsid w:val="002D38D9"/>
    <w:rsid w:val="002E39A0"/>
    <w:rsid w:val="002E7E38"/>
    <w:rsid w:val="00300017"/>
    <w:rsid w:val="00310146"/>
    <w:rsid w:val="00326120"/>
    <w:rsid w:val="00334335"/>
    <w:rsid w:val="00335836"/>
    <w:rsid w:val="003459F6"/>
    <w:rsid w:val="00350AD7"/>
    <w:rsid w:val="00373231"/>
    <w:rsid w:val="0037428C"/>
    <w:rsid w:val="00375DD1"/>
    <w:rsid w:val="00386228"/>
    <w:rsid w:val="00387652"/>
    <w:rsid w:val="003A312F"/>
    <w:rsid w:val="003B3127"/>
    <w:rsid w:val="003B6A5E"/>
    <w:rsid w:val="003C3EAE"/>
    <w:rsid w:val="003D2794"/>
    <w:rsid w:val="003F17B8"/>
    <w:rsid w:val="003F4CD9"/>
    <w:rsid w:val="003F4F63"/>
    <w:rsid w:val="00405E8F"/>
    <w:rsid w:val="00406227"/>
    <w:rsid w:val="0042068C"/>
    <w:rsid w:val="00436460"/>
    <w:rsid w:val="00436608"/>
    <w:rsid w:val="00447BAA"/>
    <w:rsid w:val="004623A9"/>
    <w:rsid w:val="00466A35"/>
    <w:rsid w:val="0046758A"/>
    <w:rsid w:val="0047704C"/>
    <w:rsid w:val="0048159D"/>
    <w:rsid w:val="00491A9B"/>
    <w:rsid w:val="00495944"/>
    <w:rsid w:val="004A4205"/>
    <w:rsid w:val="004B1CDA"/>
    <w:rsid w:val="004C3B40"/>
    <w:rsid w:val="004C4937"/>
    <w:rsid w:val="004C4D1D"/>
    <w:rsid w:val="004C59A9"/>
    <w:rsid w:val="004C778F"/>
    <w:rsid w:val="004E2A66"/>
    <w:rsid w:val="004E40A6"/>
    <w:rsid w:val="004F1094"/>
    <w:rsid w:val="004F1A68"/>
    <w:rsid w:val="005071AE"/>
    <w:rsid w:val="00522D87"/>
    <w:rsid w:val="005251DA"/>
    <w:rsid w:val="005337AB"/>
    <w:rsid w:val="00536C30"/>
    <w:rsid w:val="00536CD7"/>
    <w:rsid w:val="0054770B"/>
    <w:rsid w:val="00550C84"/>
    <w:rsid w:val="0055415C"/>
    <w:rsid w:val="0056491B"/>
    <w:rsid w:val="00565F7D"/>
    <w:rsid w:val="0056763D"/>
    <w:rsid w:val="0057177C"/>
    <w:rsid w:val="005906A2"/>
    <w:rsid w:val="00591FC4"/>
    <w:rsid w:val="005A01BE"/>
    <w:rsid w:val="005C2987"/>
    <w:rsid w:val="005C2E5B"/>
    <w:rsid w:val="005D796A"/>
    <w:rsid w:val="005E55C0"/>
    <w:rsid w:val="00607524"/>
    <w:rsid w:val="00626572"/>
    <w:rsid w:val="00630516"/>
    <w:rsid w:val="00633DE5"/>
    <w:rsid w:val="006371DA"/>
    <w:rsid w:val="00640110"/>
    <w:rsid w:val="00654E99"/>
    <w:rsid w:val="00656116"/>
    <w:rsid w:val="00681414"/>
    <w:rsid w:val="006850FB"/>
    <w:rsid w:val="00692D1B"/>
    <w:rsid w:val="006A1BB5"/>
    <w:rsid w:val="006A7A9A"/>
    <w:rsid w:val="006B1AA8"/>
    <w:rsid w:val="006B40F4"/>
    <w:rsid w:val="006C393D"/>
    <w:rsid w:val="006D7A18"/>
    <w:rsid w:val="006E6503"/>
    <w:rsid w:val="006F5B12"/>
    <w:rsid w:val="00700A5A"/>
    <w:rsid w:val="00701F0C"/>
    <w:rsid w:val="00706BCD"/>
    <w:rsid w:val="007108BB"/>
    <w:rsid w:val="00717A21"/>
    <w:rsid w:val="00735FD5"/>
    <w:rsid w:val="0074250F"/>
    <w:rsid w:val="00745EEE"/>
    <w:rsid w:val="00757511"/>
    <w:rsid w:val="00764739"/>
    <w:rsid w:val="00766A7A"/>
    <w:rsid w:val="00767FB9"/>
    <w:rsid w:val="00785BC0"/>
    <w:rsid w:val="007A4F10"/>
    <w:rsid w:val="007A7EB2"/>
    <w:rsid w:val="007C0C73"/>
    <w:rsid w:val="007C61A9"/>
    <w:rsid w:val="007D4E40"/>
    <w:rsid w:val="007E1D48"/>
    <w:rsid w:val="007F27B8"/>
    <w:rsid w:val="007F630C"/>
    <w:rsid w:val="007F684F"/>
    <w:rsid w:val="0080705E"/>
    <w:rsid w:val="00812064"/>
    <w:rsid w:val="00827A12"/>
    <w:rsid w:val="00842CC4"/>
    <w:rsid w:val="00851C99"/>
    <w:rsid w:val="00855DE9"/>
    <w:rsid w:val="00860C12"/>
    <w:rsid w:val="00866920"/>
    <w:rsid w:val="00875262"/>
    <w:rsid w:val="00886F1B"/>
    <w:rsid w:val="008A33DB"/>
    <w:rsid w:val="008C0B3D"/>
    <w:rsid w:val="008C3CAD"/>
    <w:rsid w:val="008F1842"/>
    <w:rsid w:val="008F56A7"/>
    <w:rsid w:val="0091427B"/>
    <w:rsid w:val="00915D35"/>
    <w:rsid w:val="0091615C"/>
    <w:rsid w:val="009214ED"/>
    <w:rsid w:val="009224EB"/>
    <w:rsid w:val="009270DC"/>
    <w:rsid w:val="00932598"/>
    <w:rsid w:val="009330A7"/>
    <w:rsid w:val="00936BC8"/>
    <w:rsid w:val="00952C69"/>
    <w:rsid w:val="00961DD9"/>
    <w:rsid w:val="009808A2"/>
    <w:rsid w:val="009918CD"/>
    <w:rsid w:val="0099514C"/>
    <w:rsid w:val="009A2E09"/>
    <w:rsid w:val="009A38F3"/>
    <w:rsid w:val="009D7190"/>
    <w:rsid w:val="009E3BCC"/>
    <w:rsid w:val="009E433F"/>
    <w:rsid w:val="00A057E3"/>
    <w:rsid w:val="00A0695D"/>
    <w:rsid w:val="00A14C3E"/>
    <w:rsid w:val="00A14E2F"/>
    <w:rsid w:val="00A24858"/>
    <w:rsid w:val="00A356DA"/>
    <w:rsid w:val="00A455FB"/>
    <w:rsid w:val="00A4771C"/>
    <w:rsid w:val="00A61B79"/>
    <w:rsid w:val="00A66CC1"/>
    <w:rsid w:val="00A70C60"/>
    <w:rsid w:val="00A754AA"/>
    <w:rsid w:val="00AA017B"/>
    <w:rsid w:val="00AA3493"/>
    <w:rsid w:val="00AB505E"/>
    <w:rsid w:val="00AC2761"/>
    <w:rsid w:val="00AD48F4"/>
    <w:rsid w:val="00AF13CE"/>
    <w:rsid w:val="00AF576B"/>
    <w:rsid w:val="00B2109C"/>
    <w:rsid w:val="00B21842"/>
    <w:rsid w:val="00B24A1C"/>
    <w:rsid w:val="00B402F6"/>
    <w:rsid w:val="00B47446"/>
    <w:rsid w:val="00B6010A"/>
    <w:rsid w:val="00B662F8"/>
    <w:rsid w:val="00B72412"/>
    <w:rsid w:val="00B757A4"/>
    <w:rsid w:val="00B76576"/>
    <w:rsid w:val="00B84846"/>
    <w:rsid w:val="00B84AD1"/>
    <w:rsid w:val="00B90F03"/>
    <w:rsid w:val="00BA78CC"/>
    <w:rsid w:val="00BC1697"/>
    <w:rsid w:val="00BD0E7F"/>
    <w:rsid w:val="00BD10A7"/>
    <w:rsid w:val="00BF69B1"/>
    <w:rsid w:val="00C01B75"/>
    <w:rsid w:val="00C06EBA"/>
    <w:rsid w:val="00C17B3B"/>
    <w:rsid w:val="00C2378F"/>
    <w:rsid w:val="00C25087"/>
    <w:rsid w:val="00C36CD2"/>
    <w:rsid w:val="00C377AC"/>
    <w:rsid w:val="00C42DB2"/>
    <w:rsid w:val="00C5224D"/>
    <w:rsid w:val="00C535CF"/>
    <w:rsid w:val="00C54435"/>
    <w:rsid w:val="00C70C72"/>
    <w:rsid w:val="00C8008C"/>
    <w:rsid w:val="00C8270A"/>
    <w:rsid w:val="00C82B6C"/>
    <w:rsid w:val="00C845F7"/>
    <w:rsid w:val="00C929B1"/>
    <w:rsid w:val="00C97292"/>
    <w:rsid w:val="00C97A1B"/>
    <w:rsid w:val="00CA3CBD"/>
    <w:rsid w:val="00CA47E7"/>
    <w:rsid w:val="00CB02DD"/>
    <w:rsid w:val="00CB1224"/>
    <w:rsid w:val="00CB328B"/>
    <w:rsid w:val="00CB3509"/>
    <w:rsid w:val="00CB70E7"/>
    <w:rsid w:val="00CD0D1A"/>
    <w:rsid w:val="00CF1105"/>
    <w:rsid w:val="00D042FE"/>
    <w:rsid w:val="00D056FF"/>
    <w:rsid w:val="00D05AAD"/>
    <w:rsid w:val="00D119AA"/>
    <w:rsid w:val="00D2523E"/>
    <w:rsid w:val="00D27FAD"/>
    <w:rsid w:val="00D31D30"/>
    <w:rsid w:val="00D35AE6"/>
    <w:rsid w:val="00D40F94"/>
    <w:rsid w:val="00D426B8"/>
    <w:rsid w:val="00D42F67"/>
    <w:rsid w:val="00D462FA"/>
    <w:rsid w:val="00D52565"/>
    <w:rsid w:val="00D56ED0"/>
    <w:rsid w:val="00D618F6"/>
    <w:rsid w:val="00D62E77"/>
    <w:rsid w:val="00D63133"/>
    <w:rsid w:val="00D639A5"/>
    <w:rsid w:val="00D75CC3"/>
    <w:rsid w:val="00DB72D3"/>
    <w:rsid w:val="00DC1F6C"/>
    <w:rsid w:val="00DC7D69"/>
    <w:rsid w:val="00DD6095"/>
    <w:rsid w:val="00DF7327"/>
    <w:rsid w:val="00E104D4"/>
    <w:rsid w:val="00E11F76"/>
    <w:rsid w:val="00E179DD"/>
    <w:rsid w:val="00E30F64"/>
    <w:rsid w:val="00E33467"/>
    <w:rsid w:val="00E478CA"/>
    <w:rsid w:val="00E62811"/>
    <w:rsid w:val="00E73D33"/>
    <w:rsid w:val="00E81369"/>
    <w:rsid w:val="00E85D73"/>
    <w:rsid w:val="00E9512D"/>
    <w:rsid w:val="00EA2BDB"/>
    <w:rsid w:val="00EB0958"/>
    <w:rsid w:val="00EB5E9F"/>
    <w:rsid w:val="00EB7D7A"/>
    <w:rsid w:val="00ED0A8C"/>
    <w:rsid w:val="00ED0D45"/>
    <w:rsid w:val="00F03E92"/>
    <w:rsid w:val="00F14136"/>
    <w:rsid w:val="00F31D33"/>
    <w:rsid w:val="00F40AE1"/>
    <w:rsid w:val="00F42E45"/>
    <w:rsid w:val="00F460F2"/>
    <w:rsid w:val="00F51419"/>
    <w:rsid w:val="00F87F03"/>
    <w:rsid w:val="00F91359"/>
    <w:rsid w:val="00F979E9"/>
    <w:rsid w:val="00FB1E73"/>
    <w:rsid w:val="00FB3115"/>
    <w:rsid w:val="00FC3057"/>
    <w:rsid w:val="00FF1B68"/>
    <w:rsid w:val="00FF77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0A3A44"/>
  <w15:docId w15:val="{DAB91DD1-F75B-4ACA-A318-E201B6A3A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17B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80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4CF77A-9912-4336-AFA5-CF187D17D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8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Poh Wen Tsin</cp:lastModifiedBy>
  <cp:revision>34</cp:revision>
  <cp:lastPrinted>2022-07-20T02:54:00Z</cp:lastPrinted>
  <dcterms:created xsi:type="dcterms:W3CDTF">2016-10-17T04:19:00Z</dcterms:created>
  <dcterms:modified xsi:type="dcterms:W3CDTF">2022-07-20T02:54:00Z</dcterms:modified>
</cp:coreProperties>
</file>